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4E9FB" w14:textId="40120966" w:rsidR="00D91BEA" w:rsidRPr="004940D1" w:rsidRDefault="00B46EF5" w:rsidP="00241464">
      <w:pPr>
        <w:pStyle w:val="Nadpis1"/>
        <w:jc w:val="center"/>
      </w:pPr>
      <w:r w:rsidRPr="004940D1">
        <w:t xml:space="preserve">Zápis č. </w:t>
      </w:r>
      <w:r w:rsidR="00883029">
        <w:t>12</w:t>
      </w:r>
      <w:r w:rsidRPr="004940D1">
        <w:t>/202</w:t>
      </w:r>
      <w:r w:rsidR="00383EAA">
        <w:t>1</w:t>
      </w:r>
      <w:r w:rsidRPr="004940D1">
        <w:t xml:space="preserve"> z veřejného zasedání Zastupitelstva obce Vestec</w:t>
      </w:r>
    </w:p>
    <w:p w14:paraId="75312935" w14:textId="2D9E74E5" w:rsidR="00D91BEA" w:rsidRPr="004940D1" w:rsidRDefault="00FB6896" w:rsidP="00241464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883029">
        <w:rPr>
          <w:rFonts w:ascii="Arial" w:hAnsi="Arial" w:cs="Arial"/>
          <w:b/>
          <w:bCs/>
          <w:sz w:val="32"/>
          <w:szCs w:val="32"/>
        </w:rPr>
        <w:t>1</w:t>
      </w:r>
      <w:r w:rsidR="00C3191B">
        <w:rPr>
          <w:rFonts w:ascii="Arial" w:hAnsi="Arial" w:cs="Arial"/>
          <w:b/>
          <w:bCs/>
          <w:sz w:val="32"/>
          <w:szCs w:val="32"/>
        </w:rPr>
        <w:t>6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</w:t>
      </w:r>
      <w:r w:rsidR="00BD06DC">
        <w:rPr>
          <w:rFonts w:ascii="Arial" w:hAnsi="Arial" w:cs="Arial"/>
          <w:b/>
          <w:bCs/>
          <w:sz w:val="32"/>
          <w:szCs w:val="32"/>
        </w:rPr>
        <w:t xml:space="preserve"> </w:t>
      </w:r>
      <w:r w:rsidR="00883029">
        <w:rPr>
          <w:rFonts w:ascii="Arial" w:hAnsi="Arial" w:cs="Arial"/>
          <w:b/>
          <w:bCs/>
          <w:sz w:val="32"/>
          <w:szCs w:val="32"/>
        </w:rPr>
        <w:t>12</w:t>
      </w:r>
      <w:r w:rsidR="00C3191B">
        <w:rPr>
          <w:rFonts w:ascii="Arial" w:hAnsi="Arial" w:cs="Arial"/>
          <w:b/>
          <w:bCs/>
          <w:sz w:val="32"/>
          <w:szCs w:val="32"/>
        </w:rPr>
        <w:t>.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 202</w:t>
      </w:r>
      <w:r w:rsidR="00383EAA">
        <w:rPr>
          <w:rFonts w:ascii="Arial" w:hAnsi="Arial" w:cs="Arial"/>
          <w:b/>
          <w:bCs/>
          <w:sz w:val="32"/>
          <w:szCs w:val="32"/>
        </w:rPr>
        <w:t>1</w:t>
      </w:r>
    </w:p>
    <w:p w14:paraId="7A06CD29" w14:textId="77777777" w:rsidR="00D91BEA" w:rsidRPr="004940D1" w:rsidRDefault="00B46EF5" w:rsidP="00241464">
      <w:pPr>
        <w:jc w:val="both"/>
      </w:pPr>
      <w:r w:rsidRPr="004940D1">
        <w:t>______________________________________________________________________________________</w:t>
      </w:r>
    </w:p>
    <w:p w14:paraId="71F9A849" w14:textId="77777777" w:rsidR="00D91BEA" w:rsidRPr="004940D1" w:rsidRDefault="00B46EF5" w:rsidP="00241464">
      <w:pPr>
        <w:jc w:val="both"/>
      </w:pPr>
      <w:r w:rsidRPr="004940D1">
        <w:softHyphen/>
      </w:r>
      <w:r w:rsidRPr="004940D1">
        <w:softHyphen/>
      </w:r>
      <w:r w:rsidRPr="004940D1">
        <w:softHyphen/>
      </w:r>
    </w:p>
    <w:p w14:paraId="11B9E53E" w14:textId="42F667C9" w:rsidR="00D91BEA" w:rsidRPr="001017E5" w:rsidRDefault="00B46EF5" w:rsidP="00241464">
      <w:pPr>
        <w:jc w:val="both"/>
        <w:outlineLvl w:val="0"/>
      </w:pPr>
      <w:r w:rsidRPr="001017E5">
        <w:t>Zasedání Zastupitelstva obce Vestec bylo zahájeno v 1</w:t>
      </w:r>
      <w:r w:rsidR="00BD06DC">
        <w:t>8</w:t>
      </w:r>
      <w:r w:rsidR="00D924A6" w:rsidRPr="001017E5">
        <w:t>.0</w:t>
      </w:r>
      <w:r w:rsidRPr="001017E5">
        <w:t>0 hod starostou obce Jaroslavem Janatou, který přednesl program dnešního zasedání.</w:t>
      </w:r>
    </w:p>
    <w:p w14:paraId="239C4495" w14:textId="77777777" w:rsidR="00D91BEA" w:rsidRPr="001017E5" w:rsidRDefault="00D91BEA" w:rsidP="00241464">
      <w:pPr>
        <w:jc w:val="both"/>
      </w:pPr>
    </w:p>
    <w:p w14:paraId="3CFFBF6D" w14:textId="162C05E6" w:rsidR="00F958F3" w:rsidRDefault="00B46EF5" w:rsidP="00241464">
      <w:pPr>
        <w:jc w:val="both"/>
        <w:outlineLvl w:val="0"/>
      </w:pPr>
      <w:r w:rsidRPr="001017E5">
        <w:t>Přítomni: J</w:t>
      </w:r>
      <w:r w:rsidR="001D2B00">
        <w:t>anata Jaroslav,</w:t>
      </w:r>
      <w:r w:rsidRPr="001017E5">
        <w:t xml:space="preserve"> </w:t>
      </w:r>
      <w:r w:rsidR="00873315" w:rsidRPr="001017E5">
        <w:t>Plachý Bohuslav</w:t>
      </w:r>
      <w:r w:rsidR="00873315">
        <w:t xml:space="preserve">, </w:t>
      </w:r>
      <w:r w:rsidR="00A15756" w:rsidRPr="001017E5">
        <w:t xml:space="preserve">Barták </w:t>
      </w:r>
      <w:r w:rsidR="00A436B9" w:rsidRPr="001017E5">
        <w:t>Luboš,</w:t>
      </w:r>
      <w:r w:rsidR="00A436B9">
        <w:t xml:space="preserve"> Jeníková</w:t>
      </w:r>
      <w:r w:rsidR="00954BBF">
        <w:t xml:space="preserve"> Ivana, </w:t>
      </w:r>
      <w:r w:rsidR="006E2458">
        <w:t>Němec Zdeněk</w:t>
      </w:r>
      <w:r w:rsidR="00E01965">
        <w:t>,</w:t>
      </w:r>
      <w:r w:rsidR="00E01965" w:rsidRPr="00E01965">
        <w:t xml:space="preserve"> </w:t>
      </w:r>
      <w:r w:rsidR="00E01965" w:rsidRPr="001017E5">
        <w:t>Bureš Jaroslav</w:t>
      </w:r>
      <w:r w:rsidR="00E01965">
        <w:t xml:space="preserve"> </w:t>
      </w:r>
      <w:r w:rsidR="00713425">
        <w:t>(</w:t>
      </w:r>
      <w:r w:rsidR="00E01965">
        <w:t>17.10 hod</w:t>
      </w:r>
      <w:r w:rsidR="00713425">
        <w:t>)</w:t>
      </w:r>
    </w:p>
    <w:p w14:paraId="3A5F9463" w14:textId="6A32B0DE" w:rsidR="00555230" w:rsidRDefault="00383EAA" w:rsidP="00241464">
      <w:pPr>
        <w:jc w:val="both"/>
        <w:outlineLvl w:val="0"/>
      </w:pPr>
      <w:r>
        <w:t>Omluven:</w:t>
      </w:r>
      <w:r w:rsidR="00954BBF" w:rsidRPr="00954BBF">
        <w:t xml:space="preserve"> </w:t>
      </w:r>
      <w:r w:rsidR="00C3191B" w:rsidRPr="001017E5">
        <w:t>Kadlec</w:t>
      </w:r>
      <w:r w:rsidR="008B2686">
        <w:t xml:space="preserve"> David</w:t>
      </w:r>
      <w:r w:rsidR="00E40E50" w:rsidRPr="001017E5">
        <w:t>,</w:t>
      </w:r>
      <w:r w:rsidR="00E40E50">
        <w:t xml:space="preserve"> </w:t>
      </w:r>
      <w:r w:rsidR="006E2458">
        <w:t>René Procházka,</w:t>
      </w:r>
      <w:r w:rsidR="006E2458" w:rsidRPr="006E2458">
        <w:t xml:space="preserve"> </w:t>
      </w:r>
      <w:r w:rsidR="006E2458" w:rsidRPr="001017E5">
        <w:t>Ryšavá Milada</w:t>
      </w:r>
    </w:p>
    <w:p w14:paraId="7FCC60FE" w14:textId="370C7177" w:rsidR="00427EF9" w:rsidRDefault="00427EF9" w:rsidP="00241464">
      <w:pPr>
        <w:jc w:val="both"/>
        <w:outlineLvl w:val="0"/>
      </w:pPr>
    </w:p>
    <w:p w14:paraId="5EB1F7F8" w14:textId="77777777" w:rsidR="00D91BEA" w:rsidRPr="001017E5" w:rsidRDefault="00B46EF5" w:rsidP="00241464">
      <w:pPr>
        <w:jc w:val="both"/>
      </w:pPr>
      <w:r w:rsidRPr="001017E5">
        <w:t>Program:</w:t>
      </w:r>
    </w:p>
    <w:p w14:paraId="6C82BD22" w14:textId="77777777" w:rsidR="00D91BEA" w:rsidRPr="001017E5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Zahájení zasedání, určení ověřovatelů a zapisovatele</w:t>
      </w:r>
    </w:p>
    <w:p w14:paraId="6E9EAB99" w14:textId="77777777" w:rsidR="00D91BEA" w:rsidRPr="001017E5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 xml:space="preserve">Schválení programu zasedání </w:t>
      </w:r>
    </w:p>
    <w:p w14:paraId="5829FC4D" w14:textId="05953D0A" w:rsidR="00EE7B51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Kontrola usnesení z minulého zasedání</w:t>
      </w:r>
    </w:p>
    <w:p w14:paraId="474985F5" w14:textId="708D8A58" w:rsidR="0046494B" w:rsidRDefault="007425CA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>
        <w:t>Organizační</w:t>
      </w:r>
    </w:p>
    <w:p w14:paraId="3045AF10" w14:textId="5893CD49" w:rsidR="00C3191B" w:rsidRPr="00C3191B" w:rsidRDefault="006E2458" w:rsidP="00C3191B">
      <w:pPr>
        <w:numPr>
          <w:ilvl w:val="0"/>
          <w:numId w:val="35"/>
        </w:numPr>
      </w:pPr>
      <w:r>
        <w:t>Příkazní smlouva na rok 2022 (dopravní obslužnost)</w:t>
      </w:r>
    </w:p>
    <w:p w14:paraId="3BD9DCDF" w14:textId="5E571126" w:rsidR="00C3191B" w:rsidRDefault="00C3191B" w:rsidP="00C3191B">
      <w:pPr>
        <w:numPr>
          <w:ilvl w:val="0"/>
          <w:numId w:val="35"/>
        </w:numPr>
      </w:pPr>
      <w:r w:rsidRPr="00C3191B">
        <w:t xml:space="preserve">Úprava rozpočtu č. </w:t>
      </w:r>
      <w:r w:rsidR="006E2458">
        <w:t>11/2021</w:t>
      </w:r>
    </w:p>
    <w:p w14:paraId="4D39B87E" w14:textId="14256A84" w:rsidR="00517A41" w:rsidRDefault="00517A41" w:rsidP="00C3191B">
      <w:pPr>
        <w:numPr>
          <w:ilvl w:val="0"/>
          <w:numId w:val="35"/>
        </w:numPr>
      </w:pPr>
      <w:r>
        <w:t>Schválení rozpočtu na rok 2022</w:t>
      </w:r>
    </w:p>
    <w:p w14:paraId="7A9DD884" w14:textId="56BADD67" w:rsidR="00FC0492" w:rsidRDefault="00FC0492" w:rsidP="00FC0492">
      <w:pPr>
        <w:numPr>
          <w:ilvl w:val="0"/>
          <w:numId w:val="35"/>
        </w:numPr>
      </w:pPr>
      <w:r>
        <w:t>Schválení rozpočtového výhledu na rok 2023-2025</w:t>
      </w:r>
    </w:p>
    <w:p w14:paraId="59CCA48A" w14:textId="48772442" w:rsidR="00FC0492" w:rsidRDefault="00FC0492" w:rsidP="00F1773B">
      <w:pPr>
        <w:pStyle w:val="Odstavecseseznamem"/>
        <w:numPr>
          <w:ilvl w:val="0"/>
          <w:numId w:val="35"/>
        </w:numPr>
      </w:pPr>
      <w:r>
        <w:t>Pověření starosty ke schválení rozpočtového opatření k 31.12.2021</w:t>
      </w:r>
    </w:p>
    <w:p w14:paraId="7A73F542" w14:textId="684B5642" w:rsidR="00FC0492" w:rsidRDefault="00FC0492" w:rsidP="00C3191B">
      <w:pPr>
        <w:numPr>
          <w:ilvl w:val="0"/>
          <w:numId w:val="35"/>
        </w:numPr>
      </w:pPr>
      <w:r>
        <w:t>Nabídk</w:t>
      </w:r>
      <w:r w:rsidR="00F1773B">
        <w:t>y na poptávku (chrániče kabelů VO)</w:t>
      </w:r>
    </w:p>
    <w:p w14:paraId="2D391225" w14:textId="26490D67" w:rsidR="00F1773B" w:rsidRDefault="00F1773B" w:rsidP="00C3191B">
      <w:pPr>
        <w:numPr>
          <w:ilvl w:val="0"/>
          <w:numId w:val="35"/>
        </w:numPr>
      </w:pPr>
      <w:r>
        <w:t>Vyjádření k pozemku p.č. 12/1</w:t>
      </w:r>
    </w:p>
    <w:p w14:paraId="5B93F465" w14:textId="073C318B" w:rsidR="00F1773B" w:rsidRDefault="00F1773B" w:rsidP="00C3191B">
      <w:pPr>
        <w:numPr>
          <w:ilvl w:val="0"/>
          <w:numId w:val="35"/>
        </w:numPr>
      </w:pPr>
      <w:r>
        <w:t>Informace o nově vzniklém družstvu (odpady)</w:t>
      </w:r>
    </w:p>
    <w:p w14:paraId="1E7165F8" w14:textId="025FF677" w:rsidR="007425CA" w:rsidRPr="0059580A" w:rsidRDefault="00C3191B" w:rsidP="00C3191B">
      <w:pPr>
        <w:jc w:val="both"/>
      </w:pPr>
      <w:r>
        <w:t>6</w:t>
      </w:r>
      <w:r w:rsidR="007425CA" w:rsidRPr="0059580A">
        <w:t>)   Diskuse</w:t>
      </w:r>
    </w:p>
    <w:p w14:paraId="5E1A1807" w14:textId="0875B95D" w:rsidR="004D22EA" w:rsidRDefault="004D22EA" w:rsidP="00241464">
      <w:pPr>
        <w:tabs>
          <w:tab w:val="left" w:pos="360"/>
        </w:tabs>
        <w:ind w:left="360"/>
        <w:jc w:val="both"/>
      </w:pPr>
    </w:p>
    <w:p w14:paraId="2A18A37B" w14:textId="7F2EF6FD" w:rsidR="00D91BEA" w:rsidRDefault="00B46EF5" w:rsidP="00241464">
      <w:pPr>
        <w:jc w:val="both"/>
      </w:pPr>
      <w:r w:rsidRPr="0054324E">
        <w:t>1) Ověřovateli dnešního zápisu byli určeni</w:t>
      </w:r>
      <w:r w:rsidR="004D22EA">
        <w:t xml:space="preserve"> </w:t>
      </w:r>
      <w:r w:rsidR="00E01965">
        <w:t>Bohuslav Plachý</w:t>
      </w:r>
      <w:r w:rsidR="00BD06DC">
        <w:t xml:space="preserve"> a </w:t>
      </w:r>
      <w:r w:rsidR="00E01965">
        <w:t>Zdeněk Němec,</w:t>
      </w:r>
      <w:r w:rsidR="0059580A">
        <w:t xml:space="preserve"> zapisovatelem Lenka Šteflová</w:t>
      </w:r>
    </w:p>
    <w:p w14:paraId="0E445E7C" w14:textId="5FF55C23" w:rsidR="00C5288F" w:rsidRPr="0054324E" w:rsidRDefault="007A605B" w:rsidP="00241464">
      <w:pPr>
        <w:jc w:val="both"/>
      </w:pPr>
      <w:r>
        <w:t xml:space="preserve">Pro: </w:t>
      </w:r>
      <w:r w:rsidR="00E01965">
        <w:t>5</w:t>
      </w:r>
      <w:r w:rsidR="00C5288F" w:rsidRPr="0054324E">
        <w:t xml:space="preserve">  </w:t>
      </w:r>
      <w:r w:rsidR="00713425">
        <w:t xml:space="preserve">        </w:t>
      </w:r>
      <w:r w:rsidR="00C5288F" w:rsidRPr="0054324E">
        <w:t xml:space="preserve">Proti: 0           Zdržel: 0 </w:t>
      </w:r>
      <w:r w:rsidR="00C5288F" w:rsidRPr="0054324E">
        <w:tab/>
      </w:r>
    </w:p>
    <w:p w14:paraId="27556B4F" w14:textId="0D6C4674" w:rsidR="00E01965" w:rsidRDefault="00B46EF5" w:rsidP="00E01965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760446">
        <w:rPr>
          <w:u w:val="single"/>
        </w:rPr>
        <w:t>12</w:t>
      </w:r>
      <w:r w:rsidR="000C7CB1" w:rsidRPr="0054324E">
        <w:rPr>
          <w:u w:val="single"/>
        </w:rPr>
        <w:t>/202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1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331E13">
        <w:t>zasedání</w:t>
      </w:r>
      <w:r w:rsidR="0046494B">
        <w:t xml:space="preserve"> </w:t>
      </w:r>
      <w:r w:rsidR="00760446">
        <w:t xml:space="preserve">       </w:t>
      </w:r>
      <w:r w:rsidR="00E01965">
        <w:t>Bohuslava Plaché</w:t>
      </w:r>
      <w:r w:rsidR="00BD06DC">
        <w:t>ho</w:t>
      </w:r>
      <w:r w:rsidR="0046494B">
        <w:t xml:space="preserve"> a </w:t>
      </w:r>
      <w:r w:rsidR="00E01965">
        <w:t>Zdeňka Němce,</w:t>
      </w:r>
      <w:r w:rsidR="00241464">
        <w:t xml:space="preserve"> </w:t>
      </w:r>
      <w:r w:rsidR="00BE5BBD" w:rsidRPr="0054324E">
        <w:t>zapisovatele</w:t>
      </w:r>
      <w:r w:rsidR="001A4308">
        <w:t>m</w:t>
      </w:r>
      <w:r w:rsidR="0059580A">
        <w:t xml:space="preserve"> </w:t>
      </w:r>
      <w:r w:rsidR="00E829B8">
        <w:t xml:space="preserve">schvaluje </w:t>
      </w:r>
      <w:r w:rsidR="0059580A">
        <w:t>Lenku Šteflovou.</w:t>
      </w:r>
    </w:p>
    <w:p w14:paraId="0DD77FA6" w14:textId="77777777" w:rsidR="00E01965" w:rsidRDefault="00E01965" w:rsidP="00E01965">
      <w:pPr>
        <w:jc w:val="both"/>
        <w:outlineLvl w:val="0"/>
      </w:pPr>
    </w:p>
    <w:p w14:paraId="56203FCC" w14:textId="5804B76D" w:rsidR="00FD4662" w:rsidRDefault="00E01965" w:rsidP="00E01965">
      <w:pPr>
        <w:jc w:val="both"/>
        <w:outlineLvl w:val="0"/>
      </w:pPr>
      <w:r>
        <w:t>2) Sch</w:t>
      </w:r>
      <w:r w:rsidR="00B46EF5" w:rsidRPr="0054324E">
        <w:t xml:space="preserve">válení programu zasedání dle programu </w:t>
      </w:r>
      <w:r w:rsidR="00EF66CA" w:rsidRPr="0054324E">
        <w:t>je doplněn o body:</w:t>
      </w:r>
    </w:p>
    <w:p w14:paraId="290542BA" w14:textId="34DE3394" w:rsidR="00135B4D" w:rsidRDefault="00135B4D" w:rsidP="00135B4D">
      <w:pPr>
        <w:jc w:val="both"/>
        <w:rPr>
          <w:iCs/>
        </w:rPr>
      </w:pPr>
      <w:r>
        <w:rPr>
          <w:iCs/>
        </w:rPr>
        <w:t>Výzv</w:t>
      </w:r>
      <w:r w:rsidR="00A436B9">
        <w:rPr>
          <w:iCs/>
        </w:rPr>
        <w:t>a</w:t>
      </w:r>
      <w:r>
        <w:rPr>
          <w:iCs/>
        </w:rPr>
        <w:t xml:space="preserve"> k podání nabídky zadávací dokumentace „Vestec – dodávka traktor“ </w:t>
      </w:r>
      <w:r w:rsidR="00A436B9">
        <w:rPr>
          <w:iCs/>
        </w:rPr>
        <w:t>zpracované</w:t>
      </w:r>
      <w:r>
        <w:rPr>
          <w:iCs/>
        </w:rPr>
        <w:t xml:space="preserve"> firmou Profesionálové a.s.</w:t>
      </w:r>
    </w:p>
    <w:p w14:paraId="4A462ADB" w14:textId="69694263" w:rsidR="00220589" w:rsidRPr="0054324E" w:rsidRDefault="00220589" w:rsidP="00760446">
      <w:pPr>
        <w:jc w:val="both"/>
      </w:pPr>
      <w:r w:rsidRPr="0054324E">
        <w:t>Pro</w:t>
      </w:r>
      <w:r w:rsidR="00982918">
        <w:t>:</w:t>
      </w:r>
      <w:r w:rsidR="00E01965">
        <w:t xml:space="preserve"> 5</w:t>
      </w:r>
      <w:r w:rsidR="00C404A9" w:rsidRPr="0054324E">
        <w:t xml:space="preserve"> </w:t>
      </w:r>
      <w:r w:rsidR="0059580A">
        <w:t xml:space="preserve">   </w:t>
      </w:r>
      <w:r w:rsidR="003C0734" w:rsidRPr="0054324E">
        <w:t xml:space="preserve">      Proti:</w:t>
      </w:r>
      <w:r w:rsidRPr="0054324E">
        <w:t xml:space="preserve"> </w:t>
      </w:r>
      <w:r w:rsidR="001017E5" w:rsidRPr="0054324E">
        <w:t>0</w:t>
      </w:r>
      <w:r w:rsidRPr="0054324E">
        <w:t xml:space="preserve">    </w:t>
      </w:r>
      <w:r w:rsidR="003C0734" w:rsidRPr="0054324E">
        <w:t xml:space="preserve">       Zdržel: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14:paraId="0CA5A622" w14:textId="77C0F1F3" w:rsidR="00135B4D" w:rsidRDefault="00147E31" w:rsidP="00135B4D">
      <w:pPr>
        <w:jc w:val="both"/>
        <w:rPr>
          <w:iCs/>
        </w:rPr>
      </w:pPr>
      <w:r>
        <w:rPr>
          <w:u w:val="single"/>
        </w:rPr>
        <w:t>Usnesení č.</w:t>
      </w:r>
      <w:r w:rsidR="00760446">
        <w:rPr>
          <w:u w:val="single"/>
        </w:rPr>
        <w:t>12</w:t>
      </w:r>
      <w:r w:rsidR="00383EAA">
        <w:rPr>
          <w:u w:val="single"/>
        </w:rPr>
        <w:t>/2021</w:t>
      </w:r>
      <w:r w:rsidR="00220589" w:rsidRPr="0054324E">
        <w:rPr>
          <w:u w:val="single"/>
        </w:rPr>
        <w:t>/2:</w:t>
      </w:r>
      <w:r w:rsidR="00220589" w:rsidRPr="00A62253">
        <w:t xml:space="preserve"> </w:t>
      </w:r>
      <w:r w:rsidR="00220589" w:rsidRPr="0054324E">
        <w:t xml:space="preserve">zastupitelstvo obce Vestec schvaluje program </w:t>
      </w:r>
      <w:r w:rsidR="00EF66CA" w:rsidRPr="0054324E">
        <w:t xml:space="preserve">dnešního </w:t>
      </w:r>
      <w:r w:rsidR="00AE73AC">
        <w:t>zasedání</w:t>
      </w:r>
      <w:r w:rsidR="00E829B8">
        <w:t xml:space="preserve">, který je </w:t>
      </w:r>
      <w:r w:rsidR="00AE73AC">
        <w:t>doplněn o body:</w:t>
      </w:r>
      <w:r w:rsidR="00E829B8">
        <w:t xml:space="preserve"> </w:t>
      </w:r>
      <w:r w:rsidR="00135B4D">
        <w:rPr>
          <w:iCs/>
        </w:rPr>
        <w:t>Výzv</w:t>
      </w:r>
      <w:r w:rsidR="00A436B9">
        <w:rPr>
          <w:iCs/>
        </w:rPr>
        <w:t>a</w:t>
      </w:r>
      <w:r w:rsidR="00135B4D">
        <w:rPr>
          <w:iCs/>
        </w:rPr>
        <w:t xml:space="preserve"> k podání nabídky zadávací dokumentace „Vestec – dodávka traktor“ </w:t>
      </w:r>
      <w:r w:rsidR="00A436B9">
        <w:rPr>
          <w:iCs/>
        </w:rPr>
        <w:t>zpracované</w:t>
      </w:r>
      <w:r w:rsidR="00135B4D">
        <w:rPr>
          <w:iCs/>
        </w:rPr>
        <w:t xml:space="preserve"> firmou Profesionálové a.s.</w:t>
      </w:r>
    </w:p>
    <w:p w14:paraId="05C9918D" w14:textId="49DD9EA7" w:rsidR="00760446" w:rsidRDefault="005D0D90" w:rsidP="00135B4D">
      <w:pPr>
        <w:jc w:val="both"/>
      </w:pPr>
      <w:r>
        <w:t xml:space="preserve">    </w:t>
      </w:r>
    </w:p>
    <w:p w14:paraId="6807EC1A" w14:textId="36BB0671" w:rsidR="00BE5BBD" w:rsidRDefault="00EC5EB0" w:rsidP="00760446">
      <w:pPr>
        <w:jc w:val="both"/>
        <w:outlineLvl w:val="0"/>
      </w:pPr>
      <w:r>
        <w:t>3) Kontrola z</w:t>
      </w:r>
      <w:r w:rsidR="00383EAA">
        <w:t>ápis</w:t>
      </w:r>
      <w:r>
        <w:t>u</w:t>
      </w:r>
      <w:r w:rsidR="00383EAA">
        <w:t xml:space="preserve"> </w:t>
      </w:r>
      <w:r w:rsidR="00760446">
        <w:t>11</w:t>
      </w:r>
      <w:r w:rsidR="001A20EC">
        <w:t>/202</w:t>
      </w:r>
      <w:r w:rsidR="001D2B00">
        <w:t>1</w:t>
      </w:r>
      <w:r w:rsidR="0061309A">
        <w:t xml:space="preserve"> z</w:t>
      </w:r>
      <w:r w:rsidR="00760446">
        <w:t> 29.11</w:t>
      </w:r>
      <w:r w:rsidR="007E5237">
        <w:t xml:space="preserve">.2021, </w:t>
      </w:r>
      <w:r w:rsidR="001A20EC">
        <w:t>nikdo nevznesl připomínky.</w:t>
      </w:r>
    </w:p>
    <w:p w14:paraId="21ABC239" w14:textId="77777777" w:rsidR="005D0D90" w:rsidRDefault="005D0D90" w:rsidP="00241464">
      <w:pPr>
        <w:jc w:val="both"/>
        <w:outlineLvl w:val="0"/>
      </w:pPr>
    </w:p>
    <w:p w14:paraId="667083B0" w14:textId="0C0035D7" w:rsidR="00760446" w:rsidRDefault="00CF5827" w:rsidP="00713425">
      <w:pPr>
        <w:jc w:val="both"/>
        <w:outlineLvl w:val="0"/>
      </w:pPr>
      <w:r>
        <w:t>4) Organizační</w:t>
      </w:r>
    </w:p>
    <w:p w14:paraId="45E94DA2" w14:textId="58569F7C" w:rsidR="00EC5EB0" w:rsidRDefault="00EC5EB0" w:rsidP="00EC5EB0">
      <w:r>
        <w:t xml:space="preserve">Příkazní smlouva na rok 2022 (dopravní obslužnost) ve výši </w:t>
      </w:r>
      <w:r w:rsidR="00FD35FF">
        <w:t>49 200 Kč.</w:t>
      </w:r>
    </w:p>
    <w:p w14:paraId="2810E492" w14:textId="139AFD60" w:rsidR="00EC5EB0" w:rsidRPr="0054324E" w:rsidRDefault="00EC5EB0" w:rsidP="00EC5EB0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FD35FF">
        <w:t>6</w:t>
      </w:r>
      <w:r w:rsidRPr="0054324E">
        <w:t xml:space="preserve">      Proti: 0           Zdržel: 0 </w:t>
      </w:r>
      <w:r w:rsidRPr="0054324E">
        <w:tab/>
      </w:r>
    </w:p>
    <w:p w14:paraId="2435D904" w14:textId="57909B22" w:rsidR="00EC5EB0" w:rsidRDefault="00EC5EB0" w:rsidP="00EC5EB0">
      <w:r>
        <w:rPr>
          <w:u w:val="single"/>
        </w:rPr>
        <w:t>Usnesení č.12/2021</w:t>
      </w:r>
      <w:r w:rsidRPr="0054324E">
        <w:rPr>
          <w:u w:val="single"/>
        </w:rPr>
        <w:t>/</w:t>
      </w:r>
      <w:r w:rsidR="00E01965">
        <w:rPr>
          <w:u w:val="single"/>
        </w:rPr>
        <w:t>3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>
        <w:t xml:space="preserve"> Příkazní smlouvu na dopravní obslužnost v roce 2022</w:t>
      </w:r>
      <w:r w:rsidR="00977B93">
        <w:t xml:space="preserve"> ve výši 49 200 Kč.</w:t>
      </w:r>
    </w:p>
    <w:p w14:paraId="23C953B4" w14:textId="77777777" w:rsidR="00EC5EB0" w:rsidRPr="00C3191B" w:rsidRDefault="00EC5EB0" w:rsidP="00EC5EB0"/>
    <w:p w14:paraId="780D2EF2" w14:textId="72587054" w:rsidR="00074381" w:rsidRDefault="00074381" w:rsidP="00074381">
      <w:pPr>
        <w:jc w:val="both"/>
      </w:pPr>
      <w:r>
        <w:t>Zastupitelé byli seznámeni s úpravou rozpočtu dle rozpočtového opatření č. 11/2021 k 30. 11. 2021</w:t>
      </w:r>
    </w:p>
    <w:p w14:paraId="2CCEF7DF" w14:textId="77777777" w:rsidR="00074381" w:rsidRDefault="00074381" w:rsidP="00074381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 xml:space="preserve">6 </w:t>
      </w:r>
      <w:r w:rsidRPr="0054324E">
        <w:t xml:space="preserve">      Proti: 0           Zdržel: 0 </w:t>
      </w:r>
      <w:r w:rsidRPr="0054324E">
        <w:tab/>
      </w:r>
    </w:p>
    <w:p w14:paraId="1B07E687" w14:textId="635563C3" w:rsidR="00074381" w:rsidRDefault="00074381" w:rsidP="00074381">
      <w:pPr>
        <w:tabs>
          <w:tab w:val="left" w:pos="360"/>
        </w:tabs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2</w:t>
      </w:r>
      <w:r w:rsidRPr="00AB4516">
        <w:rPr>
          <w:u w:val="single"/>
        </w:rPr>
        <w:t>/2021/</w:t>
      </w:r>
      <w:r w:rsidR="00E01965">
        <w:rPr>
          <w:u w:val="single"/>
        </w:rPr>
        <w:t>4</w:t>
      </w:r>
      <w:r w:rsidRPr="00AB4516">
        <w:rPr>
          <w:u w:val="single"/>
        </w:rPr>
        <w:t>:</w:t>
      </w:r>
      <w:r w:rsidRPr="00A62253">
        <w:t xml:space="preserve"> </w:t>
      </w:r>
      <w:r w:rsidRPr="0054324E">
        <w:t>zastupitelstvo obce Vestec</w:t>
      </w:r>
      <w:r w:rsidRPr="00C86F15">
        <w:t xml:space="preserve"> </w:t>
      </w:r>
      <w:r>
        <w:t>bere na vědomí úpravu rozpočtu dle rozpočtového opatření č. 11/2021 k 30. 11. 2021.</w:t>
      </w:r>
    </w:p>
    <w:p w14:paraId="7AF1B034" w14:textId="77777777" w:rsidR="00074381" w:rsidRDefault="00074381" w:rsidP="002E6BF9"/>
    <w:p w14:paraId="0B95055F" w14:textId="421376C1" w:rsidR="00431B45" w:rsidRDefault="00431B45" w:rsidP="00431B45">
      <w:pPr>
        <w:jc w:val="both"/>
      </w:pPr>
      <w:r w:rsidRPr="00752415">
        <w:t>Projednání a s</w:t>
      </w:r>
      <w:r>
        <w:t>chválení rozpočtu na rok 2022</w:t>
      </w:r>
    </w:p>
    <w:p w14:paraId="6EFBD045" w14:textId="2EA18238" w:rsidR="00431B45" w:rsidRDefault="00431B45" w:rsidP="00431B45">
      <w:pPr>
        <w:jc w:val="both"/>
      </w:pPr>
      <w:r>
        <w:lastRenderedPageBreak/>
        <w:t>Po zveřejnění návrhu rozpočtu na rok 202</w:t>
      </w:r>
      <w:r w:rsidR="00977E14">
        <w:t>2</w:t>
      </w:r>
      <w:r>
        <w:t xml:space="preserve"> (vyvěšen v listinné i elektronické podobě dle zák. č. 250/2000 Sb. §11 odst. 3) byl předložen ke schválení jako schodkový, příjmy ve výši </w:t>
      </w:r>
      <w:r w:rsidR="00977E14">
        <w:t>7 416,4</w:t>
      </w:r>
      <w:r>
        <w:t xml:space="preserve"> tis. Kč, výdaje ve výši </w:t>
      </w:r>
      <w:r w:rsidR="00977E14">
        <w:t>9 212</w:t>
      </w:r>
      <w:r>
        <w:t xml:space="preserve"> tis. Kč, a dofinancování ve výši </w:t>
      </w:r>
      <w:r w:rsidR="00977E14">
        <w:t>1 835,6</w:t>
      </w:r>
      <w:r>
        <w:t xml:space="preserve"> tis. Kč ZBU z let minulých v paragrafovém znění.</w:t>
      </w:r>
    </w:p>
    <w:p w14:paraId="05F93275" w14:textId="77777777" w:rsidR="00431B45" w:rsidRDefault="00431B45" w:rsidP="00431B45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 xml:space="preserve">6 </w:t>
      </w:r>
      <w:r w:rsidRPr="0054324E">
        <w:t xml:space="preserve">      Proti: 0           Zdržel: 0 </w:t>
      </w:r>
      <w:r w:rsidRPr="0054324E">
        <w:tab/>
      </w:r>
    </w:p>
    <w:p w14:paraId="7C8D1BEF" w14:textId="22B50AE7" w:rsidR="00977E14" w:rsidRDefault="00431B45" w:rsidP="00977E14">
      <w:pPr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2</w:t>
      </w:r>
      <w:r w:rsidRPr="00AB4516">
        <w:rPr>
          <w:u w:val="single"/>
        </w:rPr>
        <w:t>/2021/</w:t>
      </w:r>
      <w:r w:rsidR="00E01965">
        <w:rPr>
          <w:u w:val="single"/>
        </w:rPr>
        <w:t>5</w:t>
      </w:r>
      <w:r w:rsidRPr="00AB4516">
        <w:rPr>
          <w:u w:val="single"/>
        </w:rPr>
        <w:t>:</w:t>
      </w:r>
      <w:r w:rsidRPr="00A62253">
        <w:t xml:space="preserve"> </w:t>
      </w:r>
      <w:r w:rsidRPr="0054324E">
        <w:t>zastupitelstvo obce Vestec</w:t>
      </w:r>
      <w:r w:rsidR="00977E14">
        <w:t xml:space="preserve"> schvaluje rozpočet na rok 2022 jako schodkový, příjmy ve výši 7 416,4 tis. Kč, výdaje ve výši 9 212 tis. Kč, a dofinancování ve výši 1 835,6 tis. Kč ZBU z let minulých v paragrafovém znění.</w:t>
      </w:r>
    </w:p>
    <w:p w14:paraId="3D3A51A6" w14:textId="77777777" w:rsidR="00431B45" w:rsidRDefault="00431B45" w:rsidP="00431B45">
      <w:pPr>
        <w:jc w:val="both"/>
      </w:pPr>
    </w:p>
    <w:p w14:paraId="015B1B4F" w14:textId="4C10EC0D" w:rsidR="00431B45" w:rsidRDefault="00431B45" w:rsidP="00431B45">
      <w:pPr>
        <w:jc w:val="both"/>
      </w:pPr>
      <w:r>
        <w:t>Po zveřejnění návrhu střednědobého výhledu rozpočtu na rok 202</w:t>
      </w:r>
      <w:r w:rsidR="00977E14">
        <w:t>3</w:t>
      </w:r>
      <w:r>
        <w:t>-202</w:t>
      </w:r>
      <w:r w:rsidR="00977E14">
        <w:t>5</w:t>
      </w:r>
      <w:r w:rsidRPr="003E536A">
        <w:t xml:space="preserve"> </w:t>
      </w:r>
      <w:r>
        <w:t>byl návrh výhledu předložen ke schválení ZO.</w:t>
      </w:r>
    </w:p>
    <w:p w14:paraId="1F335C8D" w14:textId="7CC5F2D2" w:rsidR="00431B45" w:rsidRDefault="006E0E48" w:rsidP="00431B45">
      <w:pPr>
        <w:jc w:val="both"/>
      </w:pPr>
      <w:r>
        <w:t>Pro: 6</w:t>
      </w:r>
      <w:r w:rsidR="00431B45">
        <w:t xml:space="preserve">         Proti: 0               Zdržel: 0  </w:t>
      </w:r>
    </w:p>
    <w:p w14:paraId="10723F34" w14:textId="32B5B29F" w:rsidR="00431B45" w:rsidRDefault="00431B45" w:rsidP="00431B45">
      <w:pPr>
        <w:jc w:val="both"/>
      </w:pPr>
      <w:r>
        <w:rPr>
          <w:u w:val="single"/>
        </w:rPr>
        <w:t>Usnesení č. 1</w:t>
      </w:r>
      <w:r w:rsidR="00977E14">
        <w:rPr>
          <w:u w:val="single"/>
        </w:rPr>
        <w:t>2</w:t>
      </w:r>
      <w:r>
        <w:rPr>
          <w:u w:val="single"/>
        </w:rPr>
        <w:t>/202</w:t>
      </w:r>
      <w:r w:rsidR="00977E14">
        <w:rPr>
          <w:u w:val="single"/>
        </w:rPr>
        <w:t>1</w:t>
      </w:r>
      <w:r>
        <w:rPr>
          <w:u w:val="single"/>
        </w:rPr>
        <w:t>/</w:t>
      </w:r>
      <w:r w:rsidR="00E01965">
        <w:rPr>
          <w:u w:val="single"/>
        </w:rPr>
        <w:t>6</w:t>
      </w:r>
      <w:r>
        <w:rPr>
          <w:u w:val="single"/>
        </w:rPr>
        <w:t xml:space="preserve">: </w:t>
      </w:r>
      <w:r>
        <w:t>zastupitelstvo obce Vestec schvaluje střednědobý výhled rozpočtu na rok 202</w:t>
      </w:r>
      <w:r w:rsidR="00977E14">
        <w:t>3</w:t>
      </w:r>
      <w:r>
        <w:t>-202</w:t>
      </w:r>
      <w:r w:rsidR="00977E14">
        <w:t>5</w:t>
      </w:r>
      <w:r>
        <w:t xml:space="preserve">, který byl řádně zveřejněn na úřední a elektronické desce. </w:t>
      </w:r>
    </w:p>
    <w:p w14:paraId="72D78067" w14:textId="77777777" w:rsidR="002E6BF9" w:rsidRDefault="002E6BF9" w:rsidP="002E6BF9"/>
    <w:p w14:paraId="01AFD860" w14:textId="2B51B185" w:rsidR="00EC5EB0" w:rsidRDefault="00EC5EB0" w:rsidP="002E6BF9">
      <w:r>
        <w:t>Pověření starosty ke schválení rozpočtového opatření k 31.12.2021</w:t>
      </w:r>
    </w:p>
    <w:p w14:paraId="55FBE6B4" w14:textId="0D00D7F6" w:rsidR="00977E14" w:rsidRDefault="006E0E48" w:rsidP="00977E14">
      <w:pPr>
        <w:jc w:val="both"/>
      </w:pPr>
      <w:r>
        <w:t>Pro: 6</w:t>
      </w:r>
      <w:r w:rsidR="00977E14">
        <w:t xml:space="preserve">         Proti: 0               Zdržel: 0  </w:t>
      </w:r>
    </w:p>
    <w:p w14:paraId="572F1677" w14:textId="71175CA1" w:rsidR="00977E14" w:rsidRDefault="00977E14" w:rsidP="00977E14">
      <w:r>
        <w:rPr>
          <w:u w:val="single"/>
        </w:rPr>
        <w:t>Usnesení č. 12/2021/</w:t>
      </w:r>
      <w:r w:rsidR="00E01965">
        <w:rPr>
          <w:u w:val="single"/>
        </w:rPr>
        <w:t>7</w:t>
      </w:r>
      <w:r>
        <w:rPr>
          <w:u w:val="single"/>
        </w:rPr>
        <w:t xml:space="preserve">: </w:t>
      </w:r>
      <w:r>
        <w:t>zastupitelstvo obce Vestec na základě ust</w:t>
      </w:r>
      <w:r w:rsidR="00713425">
        <w:t>anovení</w:t>
      </w:r>
      <w:r>
        <w:t xml:space="preserve"> §84 odst. 4 zák. 128/2</w:t>
      </w:r>
      <w:r w:rsidR="006E0E48">
        <w:t xml:space="preserve">000 Sb. o obcích, ve znění pozdějších </w:t>
      </w:r>
      <w:r>
        <w:t>předpisů, pověřuje starostu ke schválení rozpočtového opatření k 31.12.2021</w:t>
      </w:r>
    </w:p>
    <w:p w14:paraId="7813FFF3" w14:textId="447DB1DD" w:rsidR="002E6BF9" w:rsidRDefault="002E6BF9" w:rsidP="00977E14"/>
    <w:p w14:paraId="520C8C67" w14:textId="0A9A5A7E" w:rsidR="00EC5EB0" w:rsidRDefault="006E0E48" w:rsidP="002E6BF9">
      <w:r>
        <w:t>Nabídky na poptávku umístění chrániče</w:t>
      </w:r>
      <w:r w:rsidR="006F67F2">
        <w:t>k</w:t>
      </w:r>
      <w:r>
        <w:t xml:space="preserve"> kabelů VO, které budou umístěny pod nové chodníky. Starosta předložil 3 došlé nabídky: Safeconn, s.r.o. ve výši 286 561,69 Kč, Raisa spol. s.r.o. 266 430 Kč, Halko stavební společnost, s.r.o. 255 344,12 Kč. Jako cenově nejvýhodnější nabídka byla </w:t>
      </w:r>
      <w:r w:rsidR="00A436B9">
        <w:t xml:space="preserve">vyhodnocena nabídka </w:t>
      </w:r>
      <w:r>
        <w:t>od firmy Halko.</w:t>
      </w:r>
    </w:p>
    <w:p w14:paraId="2928AF37" w14:textId="77777777" w:rsidR="006E0E48" w:rsidRDefault="006E0E48" w:rsidP="006E0E48">
      <w:pPr>
        <w:jc w:val="both"/>
      </w:pPr>
      <w:r>
        <w:t xml:space="preserve">Pro: 6         Proti: 0               Zdržel: 0  </w:t>
      </w:r>
    </w:p>
    <w:p w14:paraId="04FD755B" w14:textId="2A7FD904" w:rsidR="006E0E48" w:rsidRDefault="006E0E48" w:rsidP="006E0E48">
      <w:r>
        <w:rPr>
          <w:u w:val="single"/>
        </w:rPr>
        <w:t xml:space="preserve">Usnesení č. 12/2021/8: </w:t>
      </w:r>
      <w:r>
        <w:t>zastupitelstvo obce Vestec schvaluje nabídku</w:t>
      </w:r>
      <w:r w:rsidR="00A436B9">
        <w:t xml:space="preserve"> od firmy Halko s.r.o.</w:t>
      </w:r>
      <w:r>
        <w:t xml:space="preserve"> na umístění </w:t>
      </w:r>
      <w:r w:rsidR="00713425">
        <w:t xml:space="preserve">chrániček </w:t>
      </w:r>
      <w:r w:rsidR="009365BB">
        <w:t xml:space="preserve">při stavbě </w:t>
      </w:r>
      <w:r w:rsidR="00A436B9">
        <w:t>chodníků – za</w:t>
      </w:r>
      <w:r w:rsidR="009365BB">
        <w:t xml:space="preserve"> cenu 255 344,12 Kč.</w:t>
      </w:r>
    </w:p>
    <w:p w14:paraId="50B500D1" w14:textId="77777777" w:rsidR="002E6BF9" w:rsidRDefault="002E6BF9" w:rsidP="002E6BF9"/>
    <w:p w14:paraId="467327BB" w14:textId="106289B4" w:rsidR="00EC5EB0" w:rsidRDefault="006F67F2" w:rsidP="002E6BF9">
      <w:r>
        <w:t>Starosta seznámil s v</w:t>
      </w:r>
      <w:r w:rsidR="00EC5EB0">
        <w:t>yjádření</w:t>
      </w:r>
      <w:r>
        <w:t>m</w:t>
      </w:r>
      <w:r w:rsidR="00EC5EB0">
        <w:t xml:space="preserve"> k pozemku p.č. 12/1</w:t>
      </w:r>
      <w:r>
        <w:t xml:space="preserve"> (pozemek vedle hřiště): vlastníci pozemku nemají zájem o směnu ani o prodej. </w:t>
      </w:r>
    </w:p>
    <w:p w14:paraId="1F06B003" w14:textId="77777777" w:rsidR="00977E14" w:rsidRDefault="00977E14" w:rsidP="002E6BF9"/>
    <w:p w14:paraId="653D7EBA" w14:textId="1E4C048B" w:rsidR="001C0C83" w:rsidRDefault="00740010" w:rsidP="00740010">
      <w:r>
        <w:t>Starosta seznámil zastupitele s informací</w:t>
      </w:r>
      <w:r w:rsidR="00EC5EB0">
        <w:t xml:space="preserve"> o</w:t>
      </w:r>
      <w:r>
        <w:t xml:space="preserve"> nově vzniklém družstvu</w:t>
      </w:r>
      <w:r w:rsidR="00DD6541">
        <w:t xml:space="preserve">. </w:t>
      </w:r>
      <w:r>
        <w:t>Polabské komunální družstvo bylo založeno</w:t>
      </w:r>
      <w:r w:rsidR="001C0C83">
        <w:t xml:space="preserve"> </w:t>
      </w:r>
      <w:r w:rsidR="00A436B9">
        <w:t xml:space="preserve">několika </w:t>
      </w:r>
      <w:r w:rsidR="001C0C83">
        <w:t>městy (Nymburk, Poděbrady, Český Brod, Pečky, Radim, Poříčany)</w:t>
      </w:r>
      <w:r>
        <w:t xml:space="preserve"> za účelem vytvoření </w:t>
      </w:r>
      <w:r w:rsidR="001C0C83">
        <w:t xml:space="preserve">společného řešení odpadového hospodářství. Obci Vestec byl nabídnut vstup, který je podmíněn schválením ZO, složením členského příspěvku ve výši 30 000 Kč a tím, že se obec bude podílet na rozvoji činnosti družstva provozním příspěvkem, který bude poskytnut družstvu formou vratné půjčky. </w:t>
      </w:r>
    </w:p>
    <w:p w14:paraId="0337116C" w14:textId="1B270726" w:rsidR="001C0C83" w:rsidRDefault="001C0C83" w:rsidP="00740010">
      <w:r>
        <w:t>Tento bod bude řešen na příštím zasedání.</w:t>
      </w:r>
    </w:p>
    <w:p w14:paraId="184C89B4" w14:textId="77777777" w:rsidR="001C0C83" w:rsidRDefault="001C0C83" w:rsidP="00740010"/>
    <w:p w14:paraId="7C66066F" w14:textId="6760207D" w:rsidR="00501907" w:rsidRDefault="00501907" w:rsidP="001C0C83">
      <w:r>
        <w:t xml:space="preserve">Při realizaci stavby kNN k p.č. 21/2, IV-12-6028672 bude po dohodě s provádějící firmou přiložen kabel VO spojující lampy od čp. </w:t>
      </w:r>
      <w:r w:rsidR="00945F27">
        <w:t>43 k</w:t>
      </w:r>
      <w:r w:rsidR="00353295">
        <w:t> čp. 89.</w:t>
      </w:r>
    </w:p>
    <w:p w14:paraId="3BF7172E" w14:textId="77777777" w:rsidR="00FD35FF" w:rsidRDefault="00FD35FF" w:rsidP="00760446">
      <w:pPr>
        <w:jc w:val="both"/>
      </w:pPr>
    </w:p>
    <w:p w14:paraId="06E605C6" w14:textId="4ABDEE79" w:rsidR="00FD35FF" w:rsidRDefault="00FD35FF" w:rsidP="00760446">
      <w:pPr>
        <w:jc w:val="both"/>
      </w:pPr>
      <w:r>
        <w:t xml:space="preserve">Starosta seznámil </w:t>
      </w:r>
      <w:r w:rsidR="00A436B9">
        <w:t xml:space="preserve">zastupitele </w:t>
      </w:r>
      <w:r>
        <w:t>se zjištěnou závadou na VO</w:t>
      </w:r>
      <w:r w:rsidR="00353295">
        <w:t xml:space="preserve"> </w:t>
      </w:r>
      <w:r>
        <w:t>před čp. 43</w:t>
      </w:r>
      <w:r w:rsidR="00353295">
        <w:t>. B</w:t>
      </w:r>
      <w:r>
        <w:t xml:space="preserve">yl porušen kabel. Nyní je VO opět v provozu. </w:t>
      </w:r>
    </w:p>
    <w:p w14:paraId="76F98707" w14:textId="77777777" w:rsidR="00EC5EB0" w:rsidRDefault="00EC5EB0" w:rsidP="00760446">
      <w:pPr>
        <w:jc w:val="both"/>
      </w:pPr>
    </w:p>
    <w:p w14:paraId="0383A8EF" w14:textId="181705F0" w:rsidR="0061123E" w:rsidRDefault="0061123E" w:rsidP="00760446">
      <w:pPr>
        <w:jc w:val="both"/>
      </w:pPr>
      <w:r>
        <w:t>Starosta seznámil</w:t>
      </w:r>
      <w:r w:rsidR="00D446F9">
        <w:t xml:space="preserve"> </w:t>
      </w:r>
      <w:r w:rsidR="00A436B9">
        <w:t xml:space="preserve">zastupitele </w:t>
      </w:r>
      <w:r w:rsidR="00D446F9">
        <w:t xml:space="preserve">se stavem pozemků </w:t>
      </w:r>
      <w:r w:rsidR="00353295">
        <w:t xml:space="preserve">(cesta k Homoli) </w:t>
      </w:r>
      <w:r w:rsidR="00D446F9">
        <w:t xml:space="preserve">po stavbě </w:t>
      </w:r>
      <w:r w:rsidR="00353295">
        <w:t>přitěžovací hráze na řece Mrlině v úseku Obecnice – Kamínka</w:t>
      </w:r>
      <w:r w:rsidR="00A436B9">
        <w:t>. Pozemky jsou po stavbě značně</w:t>
      </w:r>
      <w:r w:rsidR="00D446F9">
        <w:t xml:space="preserve"> rozjeté. </w:t>
      </w:r>
      <w:r w:rsidR="00353295">
        <w:t xml:space="preserve">Byla podepsána Dohoda o uvedení pozemků do původního stavu </w:t>
      </w:r>
      <w:r w:rsidR="00A436B9">
        <w:t>mezi firmami</w:t>
      </w:r>
      <w:r w:rsidR="00353295">
        <w:t xml:space="preserve"> SKJ s.r.o. a ZAS Křinec a Obcí Vestec</w:t>
      </w:r>
      <w:r w:rsidR="00A436B9">
        <w:t>. Smlouva zavazuje firm</w:t>
      </w:r>
      <w:r w:rsidR="0032235E">
        <w:t>u</w:t>
      </w:r>
      <w:r w:rsidR="00A436B9">
        <w:t xml:space="preserve"> k uvedení pozemků do odpovídajícího</w:t>
      </w:r>
      <w:r w:rsidR="00353295">
        <w:t xml:space="preserve"> stavu na jaře příštího roku. Dohodu podep</w:t>
      </w:r>
      <w:r w:rsidR="001001AB">
        <w:t>íší zástupci SKJ s.r.o., ZAS Křinec, Obce Vestec.</w:t>
      </w:r>
    </w:p>
    <w:p w14:paraId="1245D30A" w14:textId="77777777" w:rsidR="0061123E" w:rsidRDefault="0061123E" w:rsidP="0061123E">
      <w:pPr>
        <w:jc w:val="both"/>
      </w:pPr>
      <w:r>
        <w:t xml:space="preserve">Pro: 6         Proti: 0               Zdržel: 0  </w:t>
      </w:r>
    </w:p>
    <w:p w14:paraId="6CF47E70" w14:textId="2E486FBE" w:rsidR="0061123E" w:rsidRDefault="0061123E" w:rsidP="0061123E">
      <w:pPr>
        <w:jc w:val="both"/>
      </w:pPr>
      <w:r>
        <w:rPr>
          <w:u w:val="single"/>
        </w:rPr>
        <w:t xml:space="preserve">Usnesení č. 12/2021/9: </w:t>
      </w:r>
      <w:r>
        <w:t>zastupitelstvo obce Vestec schvaluje</w:t>
      </w:r>
      <w:r w:rsidR="001001AB">
        <w:t xml:space="preserve"> </w:t>
      </w:r>
      <w:r>
        <w:t>Dohodu o uvedení pozemků do původního stavu s firmou SKJ s.r.o.</w:t>
      </w:r>
      <w:r w:rsidR="00D446F9">
        <w:t xml:space="preserve"> s tím, že na jaře </w:t>
      </w:r>
      <w:r w:rsidR="001001AB">
        <w:t>firmu</w:t>
      </w:r>
      <w:r w:rsidR="00D446F9">
        <w:t xml:space="preserve"> vyzveme k</w:t>
      </w:r>
      <w:r w:rsidR="001001AB">
        <w:t> uvedení cesty do náležitého stavu.</w:t>
      </w:r>
    </w:p>
    <w:p w14:paraId="773B34C2" w14:textId="77777777" w:rsidR="003C62AE" w:rsidRDefault="003C62AE" w:rsidP="00241464">
      <w:pPr>
        <w:jc w:val="both"/>
        <w:rPr>
          <w:iCs/>
        </w:rPr>
      </w:pPr>
    </w:p>
    <w:p w14:paraId="608EF7A1" w14:textId="5B5F870B" w:rsidR="004D22EA" w:rsidRDefault="007E5237" w:rsidP="00241464">
      <w:pPr>
        <w:jc w:val="both"/>
        <w:rPr>
          <w:iCs/>
        </w:rPr>
      </w:pPr>
      <w:r>
        <w:rPr>
          <w:iCs/>
        </w:rPr>
        <w:t>6</w:t>
      </w:r>
      <w:r w:rsidR="008B266D">
        <w:rPr>
          <w:iCs/>
        </w:rPr>
        <w:t>)</w:t>
      </w:r>
      <w:r w:rsidR="0061309A">
        <w:rPr>
          <w:iCs/>
        </w:rPr>
        <w:t xml:space="preserve"> </w:t>
      </w:r>
      <w:r w:rsidR="00AC2034">
        <w:rPr>
          <w:iCs/>
        </w:rPr>
        <w:t>Diskuse</w:t>
      </w:r>
    </w:p>
    <w:p w14:paraId="176ABEF2" w14:textId="752C0BB3" w:rsidR="0043546A" w:rsidRDefault="0043546A" w:rsidP="00241464">
      <w:pPr>
        <w:jc w:val="both"/>
        <w:rPr>
          <w:iCs/>
        </w:rPr>
      </w:pPr>
    </w:p>
    <w:p w14:paraId="6A0AD78F" w14:textId="18815B9B" w:rsidR="001C7C50" w:rsidRDefault="001C7C50" w:rsidP="00241464">
      <w:pPr>
        <w:jc w:val="both"/>
        <w:rPr>
          <w:iCs/>
        </w:rPr>
      </w:pPr>
      <w:r>
        <w:rPr>
          <w:iCs/>
        </w:rPr>
        <w:t>Tuto sobotu proběhne sběr e</w:t>
      </w:r>
      <w:r w:rsidR="00135B4D">
        <w:rPr>
          <w:iCs/>
        </w:rPr>
        <w:t>t</w:t>
      </w:r>
      <w:r>
        <w:rPr>
          <w:iCs/>
        </w:rPr>
        <w:t xml:space="preserve">ernitu, doklady k převozu zajistí </w:t>
      </w:r>
      <w:r w:rsidR="00AB78D9">
        <w:rPr>
          <w:iCs/>
        </w:rPr>
        <w:t xml:space="preserve">starosta, převoz </w:t>
      </w:r>
      <w:r>
        <w:rPr>
          <w:iCs/>
        </w:rPr>
        <w:t>p. Plachý</w:t>
      </w:r>
      <w:r w:rsidR="00AB78D9">
        <w:rPr>
          <w:iCs/>
        </w:rPr>
        <w:t>.</w:t>
      </w:r>
    </w:p>
    <w:p w14:paraId="35C9BE4D" w14:textId="17965595" w:rsidR="0043546A" w:rsidRDefault="0043546A" w:rsidP="00241464">
      <w:pPr>
        <w:jc w:val="both"/>
        <w:rPr>
          <w:iCs/>
        </w:rPr>
      </w:pPr>
    </w:p>
    <w:p w14:paraId="7D5E0526" w14:textId="0D265C7B" w:rsidR="0043546A" w:rsidRDefault="00EC2D6D" w:rsidP="00241464">
      <w:pPr>
        <w:jc w:val="both"/>
        <w:rPr>
          <w:iCs/>
        </w:rPr>
      </w:pPr>
      <w:r>
        <w:rPr>
          <w:iCs/>
        </w:rPr>
        <w:t xml:space="preserve">J. Bureš se dotázal, zda se jednalo </w:t>
      </w:r>
      <w:r w:rsidR="00A436B9">
        <w:rPr>
          <w:iCs/>
        </w:rPr>
        <w:t>o</w:t>
      </w:r>
      <w:r>
        <w:rPr>
          <w:iCs/>
        </w:rPr>
        <w:t xml:space="preserve"> chodní</w:t>
      </w:r>
      <w:r w:rsidR="00A436B9">
        <w:rPr>
          <w:iCs/>
        </w:rPr>
        <w:t>cích</w:t>
      </w:r>
      <w:r>
        <w:rPr>
          <w:iCs/>
        </w:rPr>
        <w:t xml:space="preserve"> v Malém Vestci. Bohužel v Malém Vestci nejsme vlastníky pozemků, tudíž nemůžeme nic stavět.</w:t>
      </w:r>
    </w:p>
    <w:p w14:paraId="4ABB35FE" w14:textId="0B131BC1" w:rsidR="0043546A" w:rsidRDefault="0043546A" w:rsidP="00241464">
      <w:pPr>
        <w:jc w:val="both"/>
        <w:rPr>
          <w:iCs/>
        </w:rPr>
      </w:pPr>
    </w:p>
    <w:p w14:paraId="7179765C" w14:textId="6BEE9986" w:rsidR="009F4B47" w:rsidRDefault="007A1C7A" w:rsidP="00241464">
      <w:pPr>
        <w:jc w:val="both"/>
        <w:rPr>
          <w:iCs/>
        </w:rPr>
      </w:pPr>
      <w:r>
        <w:rPr>
          <w:iCs/>
        </w:rPr>
        <w:t xml:space="preserve">P. Jeníková se dotázala, zda je možné prodloužit veřejné osvětlení k poslednímu domu (naproti věžím). Podél panelové cesty jsou položeny kabely, </w:t>
      </w:r>
      <w:r w:rsidR="00A436B9">
        <w:rPr>
          <w:iCs/>
        </w:rPr>
        <w:t>v první řadě tak</w:t>
      </w:r>
      <w:r>
        <w:rPr>
          <w:iCs/>
        </w:rPr>
        <w:t xml:space="preserve"> musíme zjistit, zda jsou funkční.</w:t>
      </w:r>
      <w:r w:rsidR="009F4B47">
        <w:rPr>
          <w:iCs/>
        </w:rPr>
        <w:t xml:space="preserve"> Starosta sdělil, že tyto kabely jsou přerušené a schůdnější řešení by bylo připojení na VO od nových parce</w:t>
      </w:r>
      <w:r w:rsidR="00A436B9">
        <w:rPr>
          <w:iCs/>
        </w:rPr>
        <w:t>l</w:t>
      </w:r>
      <w:r w:rsidR="009F4B47">
        <w:rPr>
          <w:iCs/>
        </w:rPr>
        <w:t>.</w:t>
      </w:r>
    </w:p>
    <w:p w14:paraId="3B84FEA2" w14:textId="77777777" w:rsidR="009F4B47" w:rsidRDefault="009F4B47" w:rsidP="00241464">
      <w:pPr>
        <w:jc w:val="both"/>
        <w:rPr>
          <w:iCs/>
        </w:rPr>
      </w:pPr>
    </w:p>
    <w:p w14:paraId="03383EB3" w14:textId="65276784" w:rsidR="0047048B" w:rsidRDefault="0047048B" w:rsidP="00241464">
      <w:pPr>
        <w:jc w:val="both"/>
        <w:rPr>
          <w:iCs/>
        </w:rPr>
      </w:pPr>
      <w:r>
        <w:rPr>
          <w:iCs/>
        </w:rPr>
        <w:t>B. Plachý předložil Výzvu k podání nabídky zadávací dokumentace „Vestec – dodávka traktor“</w:t>
      </w:r>
      <w:r w:rsidR="003D7AF7">
        <w:rPr>
          <w:iCs/>
        </w:rPr>
        <w:t xml:space="preserve"> zpracovanou firmou Profesionálové a.s.</w:t>
      </w:r>
    </w:p>
    <w:p w14:paraId="202360EB" w14:textId="77777777" w:rsidR="00AB78D9" w:rsidRDefault="00AB78D9" w:rsidP="00AB78D9">
      <w:pPr>
        <w:jc w:val="both"/>
      </w:pPr>
      <w:r>
        <w:t xml:space="preserve">Pro: 6         Proti: 0               Zdržel: 0  </w:t>
      </w:r>
    </w:p>
    <w:p w14:paraId="60ECA9EA" w14:textId="77777777" w:rsidR="00942AFB" w:rsidRDefault="00AB78D9" w:rsidP="00942AFB">
      <w:pPr>
        <w:jc w:val="both"/>
        <w:rPr>
          <w:iCs/>
        </w:rPr>
      </w:pPr>
      <w:r>
        <w:rPr>
          <w:u w:val="single"/>
        </w:rPr>
        <w:t>Usnesení č. 12/2021/</w:t>
      </w:r>
      <w:r w:rsidR="00201187">
        <w:rPr>
          <w:u w:val="single"/>
        </w:rPr>
        <w:t>10</w:t>
      </w:r>
      <w:r>
        <w:rPr>
          <w:u w:val="single"/>
        </w:rPr>
        <w:t xml:space="preserve">: </w:t>
      </w:r>
      <w:r>
        <w:t>zastupitelstvo obce Vestec schvaluje</w:t>
      </w:r>
      <w:r w:rsidR="00942AFB">
        <w:t xml:space="preserve"> </w:t>
      </w:r>
      <w:r w:rsidR="00942AFB">
        <w:rPr>
          <w:iCs/>
        </w:rPr>
        <w:t>Výzvu k podání nabídky zadávací dokumentace „Vestec – dodávka traktor“ zpracovanou firmou Profesionálové a.s.</w:t>
      </w:r>
    </w:p>
    <w:p w14:paraId="68AB3E09" w14:textId="2948979A" w:rsidR="00AB78D9" w:rsidRDefault="00AB78D9" w:rsidP="00AB78D9">
      <w:pPr>
        <w:jc w:val="both"/>
        <w:rPr>
          <w:iCs/>
        </w:rPr>
      </w:pPr>
    </w:p>
    <w:p w14:paraId="0C77DD61" w14:textId="77777777" w:rsidR="00AB78D9" w:rsidRDefault="00AB78D9" w:rsidP="00241464">
      <w:pPr>
        <w:jc w:val="both"/>
        <w:rPr>
          <w:iCs/>
        </w:rPr>
      </w:pPr>
    </w:p>
    <w:p w14:paraId="10C7CC8A" w14:textId="77777777" w:rsidR="00AB78D9" w:rsidRDefault="00AB78D9" w:rsidP="00241464">
      <w:pPr>
        <w:jc w:val="both"/>
        <w:rPr>
          <w:iCs/>
        </w:rPr>
      </w:pPr>
    </w:p>
    <w:p w14:paraId="5BFE76F0" w14:textId="77777777" w:rsidR="00AB78D9" w:rsidRDefault="00AB78D9" w:rsidP="00241464">
      <w:pPr>
        <w:jc w:val="both"/>
        <w:rPr>
          <w:iCs/>
        </w:rPr>
      </w:pPr>
    </w:p>
    <w:p w14:paraId="4C25C6DA" w14:textId="77777777" w:rsidR="00AB78D9" w:rsidRDefault="00AB78D9" w:rsidP="00241464">
      <w:pPr>
        <w:jc w:val="both"/>
        <w:rPr>
          <w:iCs/>
        </w:rPr>
      </w:pPr>
    </w:p>
    <w:p w14:paraId="48068199" w14:textId="3CA6B5BB" w:rsidR="0043546A" w:rsidRDefault="0043546A" w:rsidP="00241464">
      <w:pPr>
        <w:jc w:val="both"/>
        <w:rPr>
          <w:iCs/>
        </w:rPr>
      </w:pPr>
    </w:p>
    <w:p w14:paraId="62969708" w14:textId="77777777" w:rsidR="0043546A" w:rsidRDefault="0043546A" w:rsidP="00241464">
      <w:pPr>
        <w:jc w:val="both"/>
        <w:rPr>
          <w:iCs/>
        </w:rPr>
      </w:pPr>
    </w:p>
    <w:p w14:paraId="48117540" w14:textId="77777777" w:rsidR="00D91BEA" w:rsidRPr="008B11DA" w:rsidRDefault="00B46EF5" w:rsidP="00241464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14:paraId="60CC0139" w14:textId="0C49859A" w:rsidR="00D91BEA" w:rsidRPr="008B11DA" w:rsidRDefault="00B46EF5" w:rsidP="00241464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497EA7">
        <w:rPr>
          <w:i/>
          <w:iCs/>
          <w:color w:val="auto"/>
          <w:sz w:val="24"/>
          <w:szCs w:val="24"/>
        </w:rPr>
        <w:t xml:space="preserve">   </w:t>
      </w:r>
      <w:r w:rsidR="00EC5EB0">
        <w:rPr>
          <w:i/>
          <w:iCs/>
          <w:color w:val="auto"/>
          <w:sz w:val="24"/>
          <w:szCs w:val="24"/>
        </w:rPr>
        <w:t xml:space="preserve"> </w:t>
      </w:r>
      <w:r w:rsidR="00B905FA">
        <w:rPr>
          <w:i/>
          <w:iCs/>
          <w:color w:val="auto"/>
          <w:sz w:val="24"/>
          <w:szCs w:val="24"/>
        </w:rPr>
        <w:t xml:space="preserve">Bohuslav Plachý                                  Zdeněk Němec </w:t>
      </w:r>
      <w:r w:rsidR="00530AEF">
        <w:rPr>
          <w:i/>
          <w:iCs/>
          <w:color w:val="auto"/>
          <w:sz w:val="24"/>
          <w:szCs w:val="24"/>
        </w:rPr>
        <w:t xml:space="preserve">                   </w:t>
      </w:r>
      <w:r w:rsidR="00AB5760">
        <w:rPr>
          <w:i/>
          <w:iCs/>
          <w:color w:val="auto"/>
          <w:sz w:val="24"/>
          <w:szCs w:val="24"/>
        </w:rPr>
        <w:t xml:space="preserve">           </w:t>
      </w:r>
      <w:r w:rsidR="000441CD" w:rsidRPr="008B11DA">
        <w:rPr>
          <w:i/>
          <w:iCs/>
          <w:color w:val="auto"/>
          <w:sz w:val="24"/>
          <w:szCs w:val="24"/>
        </w:rPr>
        <w:t xml:space="preserve">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14:paraId="434C8324" w14:textId="6B59DE53" w:rsidR="0050256C" w:rsidRDefault="00B46EF5" w:rsidP="00241464">
      <w:pPr>
        <w:jc w:val="both"/>
        <w:rPr>
          <w:i/>
          <w:iCs/>
        </w:rPr>
      </w:pPr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530AEF">
        <w:rPr>
          <w:i/>
          <w:iCs/>
        </w:rPr>
        <w:t xml:space="preserve">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50256C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F2CE4"/>
    <w:multiLevelType w:val="hybridMultilevel"/>
    <w:tmpl w:val="CD26C4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57C7348"/>
    <w:multiLevelType w:val="hybridMultilevel"/>
    <w:tmpl w:val="AD8A1E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7" w15:restartNumberingAfterBreak="0">
    <w:nsid w:val="2A6064A2"/>
    <w:multiLevelType w:val="hybridMultilevel"/>
    <w:tmpl w:val="B9C0784E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B40FC2"/>
    <w:multiLevelType w:val="hybridMultilevel"/>
    <w:tmpl w:val="4D201F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E20038"/>
    <w:multiLevelType w:val="hybridMultilevel"/>
    <w:tmpl w:val="F78A02E6"/>
    <w:lvl w:ilvl="0" w:tplc="7BBC44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195224"/>
    <w:multiLevelType w:val="hybridMultilevel"/>
    <w:tmpl w:val="F7ECA2A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21" w15:restartNumberingAfterBreak="0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45489"/>
    <w:multiLevelType w:val="hybridMultilevel"/>
    <w:tmpl w:val="8D92BF6E"/>
    <w:lvl w:ilvl="0" w:tplc="040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6C427EA1"/>
    <w:multiLevelType w:val="hybridMultilevel"/>
    <w:tmpl w:val="84C2799E"/>
    <w:lvl w:ilvl="0" w:tplc="8F3432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870F3"/>
    <w:multiLevelType w:val="hybridMultilevel"/>
    <w:tmpl w:val="C44AD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250620"/>
    <w:multiLevelType w:val="hybridMultilevel"/>
    <w:tmpl w:val="46ACBB82"/>
    <w:lvl w:ilvl="0" w:tplc="ECF4D1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636"/>
        </w:tabs>
        <w:ind w:left="1636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BA3B55"/>
    <w:multiLevelType w:val="hybridMultilevel"/>
    <w:tmpl w:val="6A40AE9A"/>
    <w:lvl w:ilvl="0" w:tplc="60F65A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0"/>
  </w:num>
  <w:num w:numId="3">
    <w:abstractNumId w:val="2"/>
  </w:num>
  <w:num w:numId="4">
    <w:abstractNumId w:val="28"/>
  </w:num>
  <w:num w:numId="5">
    <w:abstractNumId w:val="13"/>
  </w:num>
  <w:num w:numId="6">
    <w:abstractNumId w:val="5"/>
  </w:num>
  <w:num w:numId="7">
    <w:abstractNumId w:val="27"/>
  </w:num>
  <w:num w:numId="8">
    <w:abstractNumId w:val="9"/>
  </w:num>
  <w:num w:numId="9">
    <w:abstractNumId w:val="32"/>
  </w:num>
  <w:num w:numId="10">
    <w:abstractNumId w:val="8"/>
  </w:num>
  <w:num w:numId="11">
    <w:abstractNumId w:val="25"/>
  </w:num>
  <w:num w:numId="12">
    <w:abstractNumId w:val="4"/>
  </w:num>
  <w:num w:numId="13">
    <w:abstractNumId w:val="0"/>
  </w:num>
  <w:num w:numId="14">
    <w:abstractNumId w:val="16"/>
  </w:num>
  <w:num w:numId="15">
    <w:abstractNumId w:val="30"/>
  </w:num>
  <w:num w:numId="16">
    <w:abstractNumId w:val="19"/>
  </w:num>
  <w:num w:numId="17">
    <w:abstractNumId w:val="29"/>
  </w:num>
  <w:num w:numId="18">
    <w:abstractNumId w:val="21"/>
  </w:num>
  <w:num w:numId="19">
    <w:abstractNumId w:val="2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</w:num>
  <w:num w:numId="22">
    <w:abstractNumId w:val="17"/>
  </w:num>
  <w:num w:numId="23">
    <w:abstractNumId w:val="15"/>
  </w:num>
  <w:num w:numId="24">
    <w:abstractNumId w:val="14"/>
  </w:num>
  <w:num w:numId="2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2"/>
  </w:num>
  <w:num w:numId="28">
    <w:abstractNumId w:val="31"/>
  </w:num>
  <w:num w:numId="29">
    <w:abstractNumId w:val="1"/>
  </w:num>
  <w:num w:numId="30">
    <w:abstractNumId w:val="3"/>
  </w:num>
  <w:num w:numId="31">
    <w:abstractNumId w:val="23"/>
  </w:num>
  <w:num w:numId="32">
    <w:abstractNumId w:val="10"/>
  </w:num>
  <w:num w:numId="33">
    <w:abstractNumId w:val="24"/>
  </w:num>
  <w:num w:numId="34">
    <w:abstractNumId w:val="26"/>
  </w:num>
  <w:num w:numId="35">
    <w:abstractNumId w:val="22"/>
  </w:num>
  <w:num w:numId="36">
    <w:abstractNumId w:val="11"/>
  </w:num>
  <w:num w:numId="37">
    <w:abstractNumId w:val="7"/>
  </w:num>
  <w:num w:numId="38">
    <w:abstractNumId w:val="2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080D"/>
    <w:rsid w:val="000012A1"/>
    <w:rsid w:val="0000251C"/>
    <w:rsid w:val="00006796"/>
    <w:rsid w:val="00007DCD"/>
    <w:rsid w:val="00013084"/>
    <w:rsid w:val="0001310C"/>
    <w:rsid w:val="000134DA"/>
    <w:rsid w:val="00013591"/>
    <w:rsid w:val="000146B0"/>
    <w:rsid w:val="00016C99"/>
    <w:rsid w:val="00017976"/>
    <w:rsid w:val="000203B4"/>
    <w:rsid w:val="00020FBC"/>
    <w:rsid w:val="000212CD"/>
    <w:rsid w:val="00023D24"/>
    <w:rsid w:val="00034AF6"/>
    <w:rsid w:val="00034C0A"/>
    <w:rsid w:val="00036A70"/>
    <w:rsid w:val="000401E7"/>
    <w:rsid w:val="000441CD"/>
    <w:rsid w:val="00044220"/>
    <w:rsid w:val="00046EF0"/>
    <w:rsid w:val="00050C57"/>
    <w:rsid w:val="00056F20"/>
    <w:rsid w:val="000600E1"/>
    <w:rsid w:val="00065620"/>
    <w:rsid w:val="00066D9F"/>
    <w:rsid w:val="0007357C"/>
    <w:rsid w:val="00074381"/>
    <w:rsid w:val="000762BF"/>
    <w:rsid w:val="00077A22"/>
    <w:rsid w:val="000819AD"/>
    <w:rsid w:val="000820B2"/>
    <w:rsid w:val="0008297B"/>
    <w:rsid w:val="000850EA"/>
    <w:rsid w:val="000922DA"/>
    <w:rsid w:val="00093801"/>
    <w:rsid w:val="000954AA"/>
    <w:rsid w:val="00095F28"/>
    <w:rsid w:val="00097350"/>
    <w:rsid w:val="000A12CB"/>
    <w:rsid w:val="000A22F9"/>
    <w:rsid w:val="000A5ECD"/>
    <w:rsid w:val="000A6760"/>
    <w:rsid w:val="000B181D"/>
    <w:rsid w:val="000B1D67"/>
    <w:rsid w:val="000B572B"/>
    <w:rsid w:val="000B5FBD"/>
    <w:rsid w:val="000C49CB"/>
    <w:rsid w:val="000C7CB1"/>
    <w:rsid w:val="000E0740"/>
    <w:rsid w:val="000E1142"/>
    <w:rsid w:val="000E21C2"/>
    <w:rsid w:val="000E2273"/>
    <w:rsid w:val="000E37B7"/>
    <w:rsid w:val="000E5A54"/>
    <w:rsid w:val="000F33F6"/>
    <w:rsid w:val="000F78A2"/>
    <w:rsid w:val="001001AB"/>
    <w:rsid w:val="001017E5"/>
    <w:rsid w:val="001021BA"/>
    <w:rsid w:val="00103814"/>
    <w:rsid w:val="00106BFE"/>
    <w:rsid w:val="00106E15"/>
    <w:rsid w:val="0011276D"/>
    <w:rsid w:val="00112CCD"/>
    <w:rsid w:val="001132ED"/>
    <w:rsid w:val="00113828"/>
    <w:rsid w:val="00123BFE"/>
    <w:rsid w:val="001245AB"/>
    <w:rsid w:val="00125EDC"/>
    <w:rsid w:val="001315ED"/>
    <w:rsid w:val="001319F7"/>
    <w:rsid w:val="001330B8"/>
    <w:rsid w:val="00133857"/>
    <w:rsid w:val="00135B4D"/>
    <w:rsid w:val="0013612B"/>
    <w:rsid w:val="00141D85"/>
    <w:rsid w:val="001439A2"/>
    <w:rsid w:val="00147794"/>
    <w:rsid w:val="00147E31"/>
    <w:rsid w:val="00164CB5"/>
    <w:rsid w:val="001656A9"/>
    <w:rsid w:val="001679A1"/>
    <w:rsid w:val="00174E95"/>
    <w:rsid w:val="00175841"/>
    <w:rsid w:val="00176AB0"/>
    <w:rsid w:val="0018012E"/>
    <w:rsid w:val="00182203"/>
    <w:rsid w:val="00182871"/>
    <w:rsid w:val="00185BDB"/>
    <w:rsid w:val="001865E5"/>
    <w:rsid w:val="00187158"/>
    <w:rsid w:val="001879CC"/>
    <w:rsid w:val="00192679"/>
    <w:rsid w:val="00193EB0"/>
    <w:rsid w:val="001946DD"/>
    <w:rsid w:val="001A20EC"/>
    <w:rsid w:val="001A2A03"/>
    <w:rsid w:val="001A4308"/>
    <w:rsid w:val="001A4609"/>
    <w:rsid w:val="001A661E"/>
    <w:rsid w:val="001B356B"/>
    <w:rsid w:val="001B6092"/>
    <w:rsid w:val="001B7572"/>
    <w:rsid w:val="001C00FF"/>
    <w:rsid w:val="001C0C83"/>
    <w:rsid w:val="001C0FC1"/>
    <w:rsid w:val="001C28B6"/>
    <w:rsid w:val="001C7C50"/>
    <w:rsid w:val="001D1CB9"/>
    <w:rsid w:val="001D2B00"/>
    <w:rsid w:val="001D3729"/>
    <w:rsid w:val="001D3D4A"/>
    <w:rsid w:val="001D4B8D"/>
    <w:rsid w:val="001D5CA3"/>
    <w:rsid w:val="001D64A3"/>
    <w:rsid w:val="001D7A41"/>
    <w:rsid w:val="001E0D81"/>
    <w:rsid w:val="001E3B3E"/>
    <w:rsid w:val="001E4551"/>
    <w:rsid w:val="001E7D83"/>
    <w:rsid w:val="001F03DC"/>
    <w:rsid w:val="001F5291"/>
    <w:rsid w:val="001F54F5"/>
    <w:rsid w:val="001F6486"/>
    <w:rsid w:val="001F664D"/>
    <w:rsid w:val="00201187"/>
    <w:rsid w:val="00203D1F"/>
    <w:rsid w:val="002069D8"/>
    <w:rsid w:val="00214787"/>
    <w:rsid w:val="00220589"/>
    <w:rsid w:val="00222093"/>
    <w:rsid w:val="002246C3"/>
    <w:rsid w:val="00227506"/>
    <w:rsid w:val="002275D0"/>
    <w:rsid w:val="00233140"/>
    <w:rsid w:val="0023359F"/>
    <w:rsid w:val="00233B00"/>
    <w:rsid w:val="0024062F"/>
    <w:rsid w:val="00241464"/>
    <w:rsid w:val="00241DD4"/>
    <w:rsid w:val="0024403E"/>
    <w:rsid w:val="002444DB"/>
    <w:rsid w:val="00245373"/>
    <w:rsid w:val="00247506"/>
    <w:rsid w:val="002477E8"/>
    <w:rsid w:val="00250377"/>
    <w:rsid w:val="00255D30"/>
    <w:rsid w:val="002565B2"/>
    <w:rsid w:val="00267FA2"/>
    <w:rsid w:val="002760E1"/>
    <w:rsid w:val="002762F8"/>
    <w:rsid w:val="002800A7"/>
    <w:rsid w:val="002810CB"/>
    <w:rsid w:val="00281E42"/>
    <w:rsid w:val="0028203A"/>
    <w:rsid w:val="00282737"/>
    <w:rsid w:val="0028469F"/>
    <w:rsid w:val="00286A10"/>
    <w:rsid w:val="0028740C"/>
    <w:rsid w:val="00287538"/>
    <w:rsid w:val="00290E60"/>
    <w:rsid w:val="0029184B"/>
    <w:rsid w:val="00291AF8"/>
    <w:rsid w:val="00293298"/>
    <w:rsid w:val="00294D73"/>
    <w:rsid w:val="002A351D"/>
    <w:rsid w:val="002B1E18"/>
    <w:rsid w:val="002B3F84"/>
    <w:rsid w:val="002B408C"/>
    <w:rsid w:val="002B53DB"/>
    <w:rsid w:val="002B7E0F"/>
    <w:rsid w:val="002C0305"/>
    <w:rsid w:val="002C17DD"/>
    <w:rsid w:val="002C58CF"/>
    <w:rsid w:val="002D04A5"/>
    <w:rsid w:val="002D4485"/>
    <w:rsid w:val="002D4BFA"/>
    <w:rsid w:val="002D51B5"/>
    <w:rsid w:val="002D5386"/>
    <w:rsid w:val="002D6AAD"/>
    <w:rsid w:val="002E20E1"/>
    <w:rsid w:val="002E2633"/>
    <w:rsid w:val="002E28D9"/>
    <w:rsid w:val="002E3A73"/>
    <w:rsid w:val="002E6014"/>
    <w:rsid w:val="002E6BF9"/>
    <w:rsid w:val="002F05C0"/>
    <w:rsid w:val="002F2641"/>
    <w:rsid w:val="002F4209"/>
    <w:rsid w:val="002F44F9"/>
    <w:rsid w:val="002F45CF"/>
    <w:rsid w:val="002F544B"/>
    <w:rsid w:val="002F77D4"/>
    <w:rsid w:val="00300758"/>
    <w:rsid w:val="003009C1"/>
    <w:rsid w:val="00303A9A"/>
    <w:rsid w:val="003048EE"/>
    <w:rsid w:val="00305E18"/>
    <w:rsid w:val="003064E3"/>
    <w:rsid w:val="0030681C"/>
    <w:rsid w:val="00312013"/>
    <w:rsid w:val="00312B2D"/>
    <w:rsid w:val="00314C73"/>
    <w:rsid w:val="00315FE6"/>
    <w:rsid w:val="0032235E"/>
    <w:rsid w:val="003252E6"/>
    <w:rsid w:val="00330EE8"/>
    <w:rsid w:val="00331E13"/>
    <w:rsid w:val="00334D88"/>
    <w:rsid w:val="003456B5"/>
    <w:rsid w:val="00346244"/>
    <w:rsid w:val="00350976"/>
    <w:rsid w:val="00352C2E"/>
    <w:rsid w:val="00353295"/>
    <w:rsid w:val="00362375"/>
    <w:rsid w:val="00362C58"/>
    <w:rsid w:val="00363239"/>
    <w:rsid w:val="00365284"/>
    <w:rsid w:val="003778AF"/>
    <w:rsid w:val="00377AD5"/>
    <w:rsid w:val="003809CA"/>
    <w:rsid w:val="00383099"/>
    <w:rsid w:val="00383EAA"/>
    <w:rsid w:val="00385163"/>
    <w:rsid w:val="003862FA"/>
    <w:rsid w:val="00387240"/>
    <w:rsid w:val="00390EA3"/>
    <w:rsid w:val="00392555"/>
    <w:rsid w:val="00394801"/>
    <w:rsid w:val="00396F74"/>
    <w:rsid w:val="003A16C8"/>
    <w:rsid w:val="003A39C7"/>
    <w:rsid w:val="003A41FE"/>
    <w:rsid w:val="003B0BDD"/>
    <w:rsid w:val="003B4E39"/>
    <w:rsid w:val="003B741E"/>
    <w:rsid w:val="003B776C"/>
    <w:rsid w:val="003C0734"/>
    <w:rsid w:val="003C076D"/>
    <w:rsid w:val="003C2DE4"/>
    <w:rsid w:val="003C41A6"/>
    <w:rsid w:val="003C62AE"/>
    <w:rsid w:val="003C6A70"/>
    <w:rsid w:val="003C7567"/>
    <w:rsid w:val="003D007E"/>
    <w:rsid w:val="003D5EA4"/>
    <w:rsid w:val="003D7AF7"/>
    <w:rsid w:val="003E019F"/>
    <w:rsid w:val="003E38D8"/>
    <w:rsid w:val="003F25CA"/>
    <w:rsid w:val="003F2AEF"/>
    <w:rsid w:val="003F377D"/>
    <w:rsid w:val="003F46E7"/>
    <w:rsid w:val="003F57F9"/>
    <w:rsid w:val="003F7FC7"/>
    <w:rsid w:val="00403346"/>
    <w:rsid w:val="00403FFF"/>
    <w:rsid w:val="00406202"/>
    <w:rsid w:val="004102DD"/>
    <w:rsid w:val="0042312C"/>
    <w:rsid w:val="004237E4"/>
    <w:rsid w:val="004262B5"/>
    <w:rsid w:val="00427E25"/>
    <w:rsid w:val="00427EF9"/>
    <w:rsid w:val="004302B4"/>
    <w:rsid w:val="00431B45"/>
    <w:rsid w:val="0043546A"/>
    <w:rsid w:val="00437CD3"/>
    <w:rsid w:val="0044262B"/>
    <w:rsid w:val="004446E4"/>
    <w:rsid w:val="00452346"/>
    <w:rsid w:val="00452DFD"/>
    <w:rsid w:val="00454F85"/>
    <w:rsid w:val="00456061"/>
    <w:rsid w:val="00456B0B"/>
    <w:rsid w:val="00461F48"/>
    <w:rsid w:val="0046494B"/>
    <w:rsid w:val="00464E5C"/>
    <w:rsid w:val="00465A86"/>
    <w:rsid w:val="00470207"/>
    <w:rsid w:val="0047048B"/>
    <w:rsid w:val="00471EE7"/>
    <w:rsid w:val="00473CE3"/>
    <w:rsid w:val="0047484B"/>
    <w:rsid w:val="004801CC"/>
    <w:rsid w:val="0048174E"/>
    <w:rsid w:val="00481EC9"/>
    <w:rsid w:val="0048209C"/>
    <w:rsid w:val="00482AB7"/>
    <w:rsid w:val="0048735C"/>
    <w:rsid w:val="00490BE8"/>
    <w:rsid w:val="00492417"/>
    <w:rsid w:val="004940D1"/>
    <w:rsid w:val="004965D4"/>
    <w:rsid w:val="00497B05"/>
    <w:rsid w:val="00497EA7"/>
    <w:rsid w:val="00497ED5"/>
    <w:rsid w:val="004A17CC"/>
    <w:rsid w:val="004A4F9A"/>
    <w:rsid w:val="004A57A9"/>
    <w:rsid w:val="004A7850"/>
    <w:rsid w:val="004A7F59"/>
    <w:rsid w:val="004B16D4"/>
    <w:rsid w:val="004B37A3"/>
    <w:rsid w:val="004B67D1"/>
    <w:rsid w:val="004C150E"/>
    <w:rsid w:val="004C1CF0"/>
    <w:rsid w:val="004C240C"/>
    <w:rsid w:val="004C448D"/>
    <w:rsid w:val="004D22EA"/>
    <w:rsid w:val="004D464C"/>
    <w:rsid w:val="004D6450"/>
    <w:rsid w:val="004D7208"/>
    <w:rsid w:val="004D7824"/>
    <w:rsid w:val="004E21C0"/>
    <w:rsid w:val="004E3042"/>
    <w:rsid w:val="004E3349"/>
    <w:rsid w:val="004E49BA"/>
    <w:rsid w:val="004E5FD3"/>
    <w:rsid w:val="004F0A1E"/>
    <w:rsid w:val="004F2F06"/>
    <w:rsid w:val="004F552B"/>
    <w:rsid w:val="00501907"/>
    <w:rsid w:val="0050256C"/>
    <w:rsid w:val="00507906"/>
    <w:rsid w:val="00512C73"/>
    <w:rsid w:val="00513222"/>
    <w:rsid w:val="00513F45"/>
    <w:rsid w:val="005168AE"/>
    <w:rsid w:val="00517A41"/>
    <w:rsid w:val="00517C13"/>
    <w:rsid w:val="00517ED2"/>
    <w:rsid w:val="00523B29"/>
    <w:rsid w:val="005261D5"/>
    <w:rsid w:val="005278EE"/>
    <w:rsid w:val="00530AEF"/>
    <w:rsid w:val="00531A67"/>
    <w:rsid w:val="00531F99"/>
    <w:rsid w:val="005340DB"/>
    <w:rsid w:val="005341E9"/>
    <w:rsid w:val="00535141"/>
    <w:rsid w:val="005411AF"/>
    <w:rsid w:val="005418C0"/>
    <w:rsid w:val="00541B6D"/>
    <w:rsid w:val="0054324E"/>
    <w:rsid w:val="00543C04"/>
    <w:rsid w:val="0054651C"/>
    <w:rsid w:val="00550491"/>
    <w:rsid w:val="00552636"/>
    <w:rsid w:val="00555230"/>
    <w:rsid w:val="00564D1B"/>
    <w:rsid w:val="005652FC"/>
    <w:rsid w:val="00572D8D"/>
    <w:rsid w:val="005734A9"/>
    <w:rsid w:val="00574379"/>
    <w:rsid w:val="005766AC"/>
    <w:rsid w:val="005769FE"/>
    <w:rsid w:val="005829BB"/>
    <w:rsid w:val="005829BF"/>
    <w:rsid w:val="00587D1E"/>
    <w:rsid w:val="00587D91"/>
    <w:rsid w:val="005946C5"/>
    <w:rsid w:val="0059580A"/>
    <w:rsid w:val="00595DDD"/>
    <w:rsid w:val="005965D1"/>
    <w:rsid w:val="005A10F7"/>
    <w:rsid w:val="005A16A6"/>
    <w:rsid w:val="005A2023"/>
    <w:rsid w:val="005B3D84"/>
    <w:rsid w:val="005B6165"/>
    <w:rsid w:val="005C7662"/>
    <w:rsid w:val="005D0D90"/>
    <w:rsid w:val="005D1038"/>
    <w:rsid w:val="005D77E4"/>
    <w:rsid w:val="005E29B3"/>
    <w:rsid w:val="005F3BB5"/>
    <w:rsid w:val="005F5897"/>
    <w:rsid w:val="005F5D78"/>
    <w:rsid w:val="005F7B07"/>
    <w:rsid w:val="00604AC9"/>
    <w:rsid w:val="006071C7"/>
    <w:rsid w:val="006076AE"/>
    <w:rsid w:val="0061123E"/>
    <w:rsid w:val="0061309A"/>
    <w:rsid w:val="00613E15"/>
    <w:rsid w:val="00614C98"/>
    <w:rsid w:val="0061735E"/>
    <w:rsid w:val="00617F97"/>
    <w:rsid w:val="006210A5"/>
    <w:rsid w:val="006220C8"/>
    <w:rsid w:val="00622F5D"/>
    <w:rsid w:val="00630312"/>
    <w:rsid w:val="006365F2"/>
    <w:rsid w:val="00641B9E"/>
    <w:rsid w:val="0064421C"/>
    <w:rsid w:val="006446C4"/>
    <w:rsid w:val="0065003A"/>
    <w:rsid w:val="00652B1B"/>
    <w:rsid w:val="006531F0"/>
    <w:rsid w:val="006547A4"/>
    <w:rsid w:val="0065590A"/>
    <w:rsid w:val="00656DCD"/>
    <w:rsid w:val="006570A8"/>
    <w:rsid w:val="00663205"/>
    <w:rsid w:val="00663C6C"/>
    <w:rsid w:val="00665E62"/>
    <w:rsid w:val="00667F3D"/>
    <w:rsid w:val="00677FE4"/>
    <w:rsid w:val="006902F7"/>
    <w:rsid w:val="00692853"/>
    <w:rsid w:val="00694606"/>
    <w:rsid w:val="00694E08"/>
    <w:rsid w:val="006A0421"/>
    <w:rsid w:val="006A0A9B"/>
    <w:rsid w:val="006A1B6B"/>
    <w:rsid w:val="006A20EC"/>
    <w:rsid w:val="006A2119"/>
    <w:rsid w:val="006A298E"/>
    <w:rsid w:val="006B4085"/>
    <w:rsid w:val="006B73DA"/>
    <w:rsid w:val="006C0903"/>
    <w:rsid w:val="006C2C6A"/>
    <w:rsid w:val="006C31A8"/>
    <w:rsid w:val="006C560C"/>
    <w:rsid w:val="006D48BE"/>
    <w:rsid w:val="006D5E35"/>
    <w:rsid w:val="006D5E6E"/>
    <w:rsid w:val="006E0338"/>
    <w:rsid w:val="006E0E48"/>
    <w:rsid w:val="006E1511"/>
    <w:rsid w:val="006E2458"/>
    <w:rsid w:val="006F018B"/>
    <w:rsid w:val="006F0645"/>
    <w:rsid w:val="006F074E"/>
    <w:rsid w:val="006F157C"/>
    <w:rsid w:val="006F49F7"/>
    <w:rsid w:val="006F67F2"/>
    <w:rsid w:val="00702E70"/>
    <w:rsid w:val="007037C6"/>
    <w:rsid w:val="00703C08"/>
    <w:rsid w:val="00705FE4"/>
    <w:rsid w:val="00706C26"/>
    <w:rsid w:val="00706CA6"/>
    <w:rsid w:val="00710C99"/>
    <w:rsid w:val="00712B4E"/>
    <w:rsid w:val="00713425"/>
    <w:rsid w:val="00720C54"/>
    <w:rsid w:val="0072178B"/>
    <w:rsid w:val="00724465"/>
    <w:rsid w:val="00725EEE"/>
    <w:rsid w:val="00730680"/>
    <w:rsid w:val="007317AE"/>
    <w:rsid w:val="00734C58"/>
    <w:rsid w:val="007353D9"/>
    <w:rsid w:val="00740010"/>
    <w:rsid w:val="00740B94"/>
    <w:rsid w:val="007425CA"/>
    <w:rsid w:val="0074295C"/>
    <w:rsid w:val="00746E7D"/>
    <w:rsid w:val="00747B24"/>
    <w:rsid w:val="00750818"/>
    <w:rsid w:val="00751138"/>
    <w:rsid w:val="00751FB7"/>
    <w:rsid w:val="00752114"/>
    <w:rsid w:val="00754B0C"/>
    <w:rsid w:val="00754B68"/>
    <w:rsid w:val="00755812"/>
    <w:rsid w:val="00755CC1"/>
    <w:rsid w:val="007560E1"/>
    <w:rsid w:val="00757AF9"/>
    <w:rsid w:val="00757C27"/>
    <w:rsid w:val="00760446"/>
    <w:rsid w:val="0077043F"/>
    <w:rsid w:val="00774D7C"/>
    <w:rsid w:val="00776FCD"/>
    <w:rsid w:val="007805CE"/>
    <w:rsid w:val="007818E3"/>
    <w:rsid w:val="0078342D"/>
    <w:rsid w:val="007836E8"/>
    <w:rsid w:val="0079007F"/>
    <w:rsid w:val="00795FA8"/>
    <w:rsid w:val="007A023F"/>
    <w:rsid w:val="007A1C7A"/>
    <w:rsid w:val="007A605B"/>
    <w:rsid w:val="007B160C"/>
    <w:rsid w:val="007B6D7F"/>
    <w:rsid w:val="007D047D"/>
    <w:rsid w:val="007D1C22"/>
    <w:rsid w:val="007D1E19"/>
    <w:rsid w:val="007D47A4"/>
    <w:rsid w:val="007D748C"/>
    <w:rsid w:val="007E0082"/>
    <w:rsid w:val="007E281C"/>
    <w:rsid w:val="007E4018"/>
    <w:rsid w:val="007E4801"/>
    <w:rsid w:val="007E5237"/>
    <w:rsid w:val="007E5636"/>
    <w:rsid w:val="007E5CBE"/>
    <w:rsid w:val="007F5C9F"/>
    <w:rsid w:val="007F6ADB"/>
    <w:rsid w:val="007F72A9"/>
    <w:rsid w:val="00804D46"/>
    <w:rsid w:val="00807D32"/>
    <w:rsid w:val="0081257D"/>
    <w:rsid w:val="00812858"/>
    <w:rsid w:val="008133CD"/>
    <w:rsid w:val="00813D52"/>
    <w:rsid w:val="00816A4F"/>
    <w:rsid w:val="00816C44"/>
    <w:rsid w:val="008171D5"/>
    <w:rsid w:val="008216A6"/>
    <w:rsid w:val="008235F1"/>
    <w:rsid w:val="00827541"/>
    <w:rsid w:val="0083233E"/>
    <w:rsid w:val="00837CD2"/>
    <w:rsid w:val="008404A4"/>
    <w:rsid w:val="00840D74"/>
    <w:rsid w:val="00842B75"/>
    <w:rsid w:val="0084404A"/>
    <w:rsid w:val="00845190"/>
    <w:rsid w:val="008454DA"/>
    <w:rsid w:val="00851A64"/>
    <w:rsid w:val="008527F5"/>
    <w:rsid w:val="008542DB"/>
    <w:rsid w:val="0085477E"/>
    <w:rsid w:val="00855F8F"/>
    <w:rsid w:val="00860E6D"/>
    <w:rsid w:val="0086507C"/>
    <w:rsid w:val="008658E5"/>
    <w:rsid w:val="008679A5"/>
    <w:rsid w:val="00870935"/>
    <w:rsid w:val="0087235D"/>
    <w:rsid w:val="00873315"/>
    <w:rsid w:val="008739B4"/>
    <w:rsid w:val="008758BD"/>
    <w:rsid w:val="0088287F"/>
    <w:rsid w:val="00883029"/>
    <w:rsid w:val="008877D2"/>
    <w:rsid w:val="00892269"/>
    <w:rsid w:val="008947AD"/>
    <w:rsid w:val="008952A5"/>
    <w:rsid w:val="00895EC7"/>
    <w:rsid w:val="00897BA8"/>
    <w:rsid w:val="008A7F89"/>
    <w:rsid w:val="008B11DA"/>
    <w:rsid w:val="008B266D"/>
    <w:rsid w:val="008B2686"/>
    <w:rsid w:val="008B495A"/>
    <w:rsid w:val="008B4FDF"/>
    <w:rsid w:val="008C0EBA"/>
    <w:rsid w:val="008C4F30"/>
    <w:rsid w:val="008C5010"/>
    <w:rsid w:val="008C6A83"/>
    <w:rsid w:val="008C7E2B"/>
    <w:rsid w:val="008D30B3"/>
    <w:rsid w:val="008E210D"/>
    <w:rsid w:val="008E2601"/>
    <w:rsid w:val="008E4BB8"/>
    <w:rsid w:val="008E7066"/>
    <w:rsid w:val="008F24A2"/>
    <w:rsid w:val="008F40AE"/>
    <w:rsid w:val="008F42B4"/>
    <w:rsid w:val="008F45AA"/>
    <w:rsid w:val="00900463"/>
    <w:rsid w:val="009142F4"/>
    <w:rsid w:val="009217C6"/>
    <w:rsid w:val="00924AD5"/>
    <w:rsid w:val="00932400"/>
    <w:rsid w:val="009327EC"/>
    <w:rsid w:val="00933D8C"/>
    <w:rsid w:val="00935E76"/>
    <w:rsid w:val="00936486"/>
    <w:rsid w:val="009365BB"/>
    <w:rsid w:val="00942AFB"/>
    <w:rsid w:val="009451C9"/>
    <w:rsid w:val="009451E4"/>
    <w:rsid w:val="00945F27"/>
    <w:rsid w:val="009475B7"/>
    <w:rsid w:val="00950378"/>
    <w:rsid w:val="0095116A"/>
    <w:rsid w:val="00954BBF"/>
    <w:rsid w:val="00955CEF"/>
    <w:rsid w:val="00957D17"/>
    <w:rsid w:val="0096031C"/>
    <w:rsid w:val="00961ACA"/>
    <w:rsid w:val="00967286"/>
    <w:rsid w:val="00977B93"/>
    <w:rsid w:val="00977E14"/>
    <w:rsid w:val="0098088D"/>
    <w:rsid w:val="00982918"/>
    <w:rsid w:val="00993B27"/>
    <w:rsid w:val="009A04CF"/>
    <w:rsid w:val="009A08A2"/>
    <w:rsid w:val="009A108E"/>
    <w:rsid w:val="009A746B"/>
    <w:rsid w:val="009B7D72"/>
    <w:rsid w:val="009C2A12"/>
    <w:rsid w:val="009C52D6"/>
    <w:rsid w:val="009C5ADF"/>
    <w:rsid w:val="009D060E"/>
    <w:rsid w:val="009D12AD"/>
    <w:rsid w:val="009D13AB"/>
    <w:rsid w:val="009D2A9A"/>
    <w:rsid w:val="009D2AAC"/>
    <w:rsid w:val="009D4655"/>
    <w:rsid w:val="009D7C51"/>
    <w:rsid w:val="009E3833"/>
    <w:rsid w:val="009E4FC9"/>
    <w:rsid w:val="009E7383"/>
    <w:rsid w:val="009F0482"/>
    <w:rsid w:val="009F3A5F"/>
    <w:rsid w:val="009F4B47"/>
    <w:rsid w:val="009F4DED"/>
    <w:rsid w:val="009F5C83"/>
    <w:rsid w:val="009F604B"/>
    <w:rsid w:val="00A0032A"/>
    <w:rsid w:val="00A030D6"/>
    <w:rsid w:val="00A036A9"/>
    <w:rsid w:val="00A0592E"/>
    <w:rsid w:val="00A05B0B"/>
    <w:rsid w:val="00A060FC"/>
    <w:rsid w:val="00A10026"/>
    <w:rsid w:val="00A15756"/>
    <w:rsid w:val="00A15CF0"/>
    <w:rsid w:val="00A16B6F"/>
    <w:rsid w:val="00A21DCA"/>
    <w:rsid w:val="00A2464B"/>
    <w:rsid w:val="00A309BA"/>
    <w:rsid w:val="00A310C0"/>
    <w:rsid w:val="00A327C8"/>
    <w:rsid w:val="00A337A7"/>
    <w:rsid w:val="00A35917"/>
    <w:rsid w:val="00A37E7D"/>
    <w:rsid w:val="00A40117"/>
    <w:rsid w:val="00A4042B"/>
    <w:rsid w:val="00A4196B"/>
    <w:rsid w:val="00A436A2"/>
    <w:rsid w:val="00A436B9"/>
    <w:rsid w:val="00A4413B"/>
    <w:rsid w:val="00A4494C"/>
    <w:rsid w:val="00A5035E"/>
    <w:rsid w:val="00A51281"/>
    <w:rsid w:val="00A53F8C"/>
    <w:rsid w:val="00A560A6"/>
    <w:rsid w:val="00A56F4E"/>
    <w:rsid w:val="00A62253"/>
    <w:rsid w:val="00A64CCF"/>
    <w:rsid w:val="00A66B4C"/>
    <w:rsid w:val="00A70098"/>
    <w:rsid w:val="00A74181"/>
    <w:rsid w:val="00A76985"/>
    <w:rsid w:val="00A80717"/>
    <w:rsid w:val="00A808F3"/>
    <w:rsid w:val="00A80B09"/>
    <w:rsid w:val="00A83C70"/>
    <w:rsid w:val="00A84665"/>
    <w:rsid w:val="00A919C9"/>
    <w:rsid w:val="00A934C5"/>
    <w:rsid w:val="00A93FD6"/>
    <w:rsid w:val="00A94402"/>
    <w:rsid w:val="00A945D7"/>
    <w:rsid w:val="00A97EAA"/>
    <w:rsid w:val="00AA184A"/>
    <w:rsid w:val="00AA2148"/>
    <w:rsid w:val="00AA2DDD"/>
    <w:rsid w:val="00AA3311"/>
    <w:rsid w:val="00AA34CF"/>
    <w:rsid w:val="00AA57BB"/>
    <w:rsid w:val="00AA664B"/>
    <w:rsid w:val="00AA6E4F"/>
    <w:rsid w:val="00AB1451"/>
    <w:rsid w:val="00AB1BD7"/>
    <w:rsid w:val="00AB293A"/>
    <w:rsid w:val="00AB5760"/>
    <w:rsid w:val="00AB577A"/>
    <w:rsid w:val="00AB626D"/>
    <w:rsid w:val="00AB63DC"/>
    <w:rsid w:val="00AB78D9"/>
    <w:rsid w:val="00AC2034"/>
    <w:rsid w:val="00AC353F"/>
    <w:rsid w:val="00AC5DF3"/>
    <w:rsid w:val="00AC6C25"/>
    <w:rsid w:val="00AC6EF3"/>
    <w:rsid w:val="00AD2346"/>
    <w:rsid w:val="00AD4EDB"/>
    <w:rsid w:val="00AD7453"/>
    <w:rsid w:val="00AE01B0"/>
    <w:rsid w:val="00AE0A13"/>
    <w:rsid w:val="00AE5122"/>
    <w:rsid w:val="00AE6922"/>
    <w:rsid w:val="00AE73AC"/>
    <w:rsid w:val="00AE785B"/>
    <w:rsid w:val="00AF0657"/>
    <w:rsid w:val="00AF2F46"/>
    <w:rsid w:val="00AF305A"/>
    <w:rsid w:val="00AF4E31"/>
    <w:rsid w:val="00B02044"/>
    <w:rsid w:val="00B02C29"/>
    <w:rsid w:val="00B05EA2"/>
    <w:rsid w:val="00B064CF"/>
    <w:rsid w:val="00B1125B"/>
    <w:rsid w:val="00B11E30"/>
    <w:rsid w:val="00B13A80"/>
    <w:rsid w:val="00B1426E"/>
    <w:rsid w:val="00B1533D"/>
    <w:rsid w:val="00B15B2E"/>
    <w:rsid w:val="00B23D41"/>
    <w:rsid w:val="00B250E3"/>
    <w:rsid w:val="00B2526F"/>
    <w:rsid w:val="00B306E8"/>
    <w:rsid w:val="00B310EE"/>
    <w:rsid w:val="00B341DD"/>
    <w:rsid w:val="00B360D8"/>
    <w:rsid w:val="00B40D7E"/>
    <w:rsid w:val="00B42438"/>
    <w:rsid w:val="00B42668"/>
    <w:rsid w:val="00B43DBE"/>
    <w:rsid w:val="00B45216"/>
    <w:rsid w:val="00B46EF5"/>
    <w:rsid w:val="00B5278F"/>
    <w:rsid w:val="00B614E9"/>
    <w:rsid w:val="00B63DB7"/>
    <w:rsid w:val="00B7137D"/>
    <w:rsid w:val="00B717D6"/>
    <w:rsid w:val="00B71DD5"/>
    <w:rsid w:val="00B73EA7"/>
    <w:rsid w:val="00B80191"/>
    <w:rsid w:val="00B83D51"/>
    <w:rsid w:val="00B849C5"/>
    <w:rsid w:val="00B905FA"/>
    <w:rsid w:val="00B94BC7"/>
    <w:rsid w:val="00BA0665"/>
    <w:rsid w:val="00BA79E0"/>
    <w:rsid w:val="00BA7F84"/>
    <w:rsid w:val="00BB33D5"/>
    <w:rsid w:val="00BB37AE"/>
    <w:rsid w:val="00BB3BBF"/>
    <w:rsid w:val="00BB4DB9"/>
    <w:rsid w:val="00BC0BFC"/>
    <w:rsid w:val="00BC1568"/>
    <w:rsid w:val="00BC47ED"/>
    <w:rsid w:val="00BC6680"/>
    <w:rsid w:val="00BD06DC"/>
    <w:rsid w:val="00BE0F2B"/>
    <w:rsid w:val="00BE4C28"/>
    <w:rsid w:val="00BE5BBD"/>
    <w:rsid w:val="00BE642A"/>
    <w:rsid w:val="00BF0234"/>
    <w:rsid w:val="00BF0962"/>
    <w:rsid w:val="00BF6283"/>
    <w:rsid w:val="00BF63D4"/>
    <w:rsid w:val="00BF6C14"/>
    <w:rsid w:val="00BF7BED"/>
    <w:rsid w:val="00C122F7"/>
    <w:rsid w:val="00C125B9"/>
    <w:rsid w:val="00C13FF1"/>
    <w:rsid w:val="00C1448C"/>
    <w:rsid w:val="00C15611"/>
    <w:rsid w:val="00C15AA7"/>
    <w:rsid w:val="00C1787C"/>
    <w:rsid w:val="00C20739"/>
    <w:rsid w:val="00C20DF0"/>
    <w:rsid w:val="00C22FF4"/>
    <w:rsid w:val="00C24445"/>
    <w:rsid w:val="00C25FAC"/>
    <w:rsid w:val="00C3191B"/>
    <w:rsid w:val="00C33ECF"/>
    <w:rsid w:val="00C36D70"/>
    <w:rsid w:val="00C37A8F"/>
    <w:rsid w:val="00C404A9"/>
    <w:rsid w:val="00C42A6B"/>
    <w:rsid w:val="00C467BB"/>
    <w:rsid w:val="00C46C57"/>
    <w:rsid w:val="00C5135A"/>
    <w:rsid w:val="00C5288F"/>
    <w:rsid w:val="00C53534"/>
    <w:rsid w:val="00C55F82"/>
    <w:rsid w:val="00C561CE"/>
    <w:rsid w:val="00C6060F"/>
    <w:rsid w:val="00C616A1"/>
    <w:rsid w:val="00C621E5"/>
    <w:rsid w:val="00C62E0E"/>
    <w:rsid w:val="00C718F2"/>
    <w:rsid w:val="00C7607E"/>
    <w:rsid w:val="00C845A3"/>
    <w:rsid w:val="00C84CD1"/>
    <w:rsid w:val="00C87AF8"/>
    <w:rsid w:val="00C94702"/>
    <w:rsid w:val="00C95725"/>
    <w:rsid w:val="00C9598D"/>
    <w:rsid w:val="00C96EB5"/>
    <w:rsid w:val="00CA5E68"/>
    <w:rsid w:val="00CB40E5"/>
    <w:rsid w:val="00CB51DF"/>
    <w:rsid w:val="00CB5D69"/>
    <w:rsid w:val="00CC2445"/>
    <w:rsid w:val="00CC5357"/>
    <w:rsid w:val="00CC656A"/>
    <w:rsid w:val="00CC65F3"/>
    <w:rsid w:val="00CD0F43"/>
    <w:rsid w:val="00CD4C77"/>
    <w:rsid w:val="00CD5872"/>
    <w:rsid w:val="00CD6DF6"/>
    <w:rsid w:val="00CD7452"/>
    <w:rsid w:val="00CD7CEF"/>
    <w:rsid w:val="00CE069F"/>
    <w:rsid w:val="00CE12E1"/>
    <w:rsid w:val="00CE37FB"/>
    <w:rsid w:val="00CE64E6"/>
    <w:rsid w:val="00CF5827"/>
    <w:rsid w:val="00CF5DD3"/>
    <w:rsid w:val="00D03D24"/>
    <w:rsid w:val="00D0515B"/>
    <w:rsid w:val="00D05EFA"/>
    <w:rsid w:val="00D22196"/>
    <w:rsid w:val="00D2261F"/>
    <w:rsid w:val="00D30B82"/>
    <w:rsid w:val="00D35C97"/>
    <w:rsid w:val="00D3634E"/>
    <w:rsid w:val="00D4304F"/>
    <w:rsid w:val="00D446F9"/>
    <w:rsid w:val="00D45200"/>
    <w:rsid w:val="00D45B0A"/>
    <w:rsid w:val="00D4783D"/>
    <w:rsid w:val="00D47988"/>
    <w:rsid w:val="00D47F04"/>
    <w:rsid w:val="00D520F7"/>
    <w:rsid w:val="00D53762"/>
    <w:rsid w:val="00D559D7"/>
    <w:rsid w:val="00D56310"/>
    <w:rsid w:val="00D60A53"/>
    <w:rsid w:val="00D61203"/>
    <w:rsid w:val="00D61C04"/>
    <w:rsid w:val="00D64C35"/>
    <w:rsid w:val="00D671F1"/>
    <w:rsid w:val="00D73BC3"/>
    <w:rsid w:val="00D74905"/>
    <w:rsid w:val="00D76F03"/>
    <w:rsid w:val="00D80898"/>
    <w:rsid w:val="00D814C4"/>
    <w:rsid w:val="00D83B5C"/>
    <w:rsid w:val="00D9010A"/>
    <w:rsid w:val="00D90F65"/>
    <w:rsid w:val="00D914DB"/>
    <w:rsid w:val="00D91BEA"/>
    <w:rsid w:val="00D924A6"/>
    <w:rsid w:val="00D92DE3"/>
    <w:rsid w:val="00D940C1"/>
    <w:rsid w:val="00D965A9"/>
    <w:rsid w:val="00DA0267"/>
    <w:rsid w:val="00DA3B53"/>
    <w:rsid w:val="00DB5B7F"/>
    <w:rsid w:val="00DB7813"/>
    <w:rsid w:val="00DC3BE9"/>
    <w:rsid w:val="00DC400A"/>
    <w:rsid w:val="00DC4B8F"/>
    <w:rsid w:val="00DC60BB"/>
    <w:rsid w:val="00DC6C95"/>
    <w:rsid w:val="00DC7E2D"/>
    <w:rsid w:val="00DD29D4"/>
    <w:rsid w:val="00DD2C68"/>
    <w:rsid w:val="00DD3239"/>
    <w:rsid w:val="00DD6541"/>
    <w:rsid w:val="00DD6606"/>
    <w:rsid w:val="00DE0C21"/>
    <w:rsid w:val="00DE2C60"/>
    <w:rsid w:val="00DE2EF3"/>
    <w:rsid w:val="00DE7019"/>
    <w:rsid w:val="00DF24EB"/>
    <w:rsid w:val="00DF44B6"/>
    <w:rsid w:val="00DF5F8D"/>
    <w:rsid w:val="00DF6282"/>
    <w:rsid w:val="00DF6DF6"/>
    <w:rsid w:val="00E01965"/>
    <w:rsid w:val="00E07714"/>
    <w:rsid w:val="00E114ED"/>
    <w:rsid w:val="00E12DD1"/>
    <w:rsid w:val="00E15B03"/>
    <w:rsid w:val="00E171EE"/>
    <w:rsid w:val="00E26597"/>
    <w:rsid w:val="00E300EC"/>
    <w:rsid w:val="00E32E50"/>
    <w:rsid w:val="00E40E50"/>
    <w:rsid w:val="00E4673F"/>
    <w:rsid w:val="00E524D4"/>
    <w:rsid w:val="00E54A99"/>
    <w:rsid w:val="00E55468"/>
    <w:rsid w:val="00E5685B"/>
    <w:rsid w:val="00E61630"/>
    <w:rsid w:val="00E72A84"/>
    <w:rsid w:val="00E75AF2"/>
    <w:rsid w:val="00E829B8"/>
    <w:rsid w:val="00E830E8"/>
    <w:rsid w:val="00E91543"/>
    <w:rsid w:val="00E92BF3"/>
    <w:rsid w:val="00E94D63"/>
    <w:rsid w:val="00E957BA"/>
    <w:rsid w:val="00EA5267"/>
    <w:rsid w:val="00EA68E9"/>
    <w:rsid w:val="00EB0E3B"/>
    <w:rsid w:val="00EB35A2"/>
    <w:rsid w:val="00EC2D6D"/>
    <w:rsid w:val="00EC5EB0"/>
    <w:rsid w:val="00EC7773"/>
    <w:rsid w:val="00ED3843"/>
    <w:rsid w:val="00ED3EBE"/>
    <w:rsid w:val="00ED61BC"/>
    <w:rsid w:val="00ED6451"/>
    <w:rsid w:val="00EE3FF7"/>
    <w:rsid w:val="00EE4454"/>
    <w:rsid w:val="00EE7993"/>
    <w:rsid w:val="00EE7B51"/>
    <w:rsid w:val="00EF3D88"/>
    <w:rsid w:val="00EF5201"/>
    <w:rsid w:val="00EF66CA"/>
    <w:rsid w:val="00F005A6"/>
    <w:rsid w:val="00F01859"/>
    <w:rsid w:val="00F02DB6"/>
    <w:rsid w:val="00F034F3"/>
    <w:rsid w:val="00F04B29"/>
    <w:rsid w:val="00F119EE"/>
    <w:rsid w:val="00F12464"/>
    <w:rsid w:val="00F1408E"/>
    <w:rsid w:val="00F154E2"/>
    <w:rsid w:val="00F1773B"/>
    <w:rsid w:val="00F21ED3"/>
    <w:rsid w:val="00F22B82"/>
    <w:rsid w:val="00F237F2"/>
    <w:rsid w:val="00F25F62"/>
    <w:rsid w:val="00F30750"/>
    <w:rsid w:val="00F31A40"/>
    <w:rsid w:val="00F34405"/>
    <w:rsid w:val="00F35AE3"/>
    <w:rsid w:val="00F379B9"/>
    <w:rsid w:val="00F379F4"/>
    <w:rsid w:val="00F4198C"/>
    <w:rsid w:val="00F42B50"/>
    <w:rsid w:val="00F43057"/>
    <w:rsid w:val="00F43BCA"/>
    <w:rsid w:val="00F43F2D"/>
    <w:rsid w:val="00F4484A"/>
    <w:rsid w:val="00F44873"/>
    <w:rsid w:val="00F44B9F"/>
    <w:rsid w:val="00F46E83"/>
    <w:rsid w:val="00F513ED"/>
    <w:rsid w:val="00F51CFA"/>
    <w:rsid w:val="00F53BB3"/>
    <w:rsid w:val="00F543E0"/>
    <w:rsid w:val="00F64D9F"/>
    <w:rsid w:val="00F672CC"/>
    <w:rsid w:val="00F700DA"/>
    <w:rsid w:val="00F711B3"/>
    <w:rsid w:val="00F71201"/>
    <w:rsid w:val="00F7283D"/>
    <w:rsid w:val="00F80A9D"/>
    <w:rsid w:val="00F822E5"/>
    <w:rsid w:val="00F828A0"/>
    <w:rsid w:val="00F84681"/>
    <w:rsid w:val="00F84D55"/>
    <w:rsid w:val="00F86DE5"/>
    <w:rsid w:val="00F900BB"/>
    <w:rsid w:val="00F908A2"/>
    <w:rsid w:val="00F92944"/>
    <w:rsid w:val="00F93E9E"/>
    <w:rsid w:val="00F958F3"/>
    <w:rsid w:val="00F95A23"/>
    <w:rsid w:val="00FA014C"/>
    <w:rsid w:val="00FA1FD1"/>
    <w:rsid w:val="00FA26E0"/>
    <w:rsid w:val="00FA48D4"/>
    <w:rsid w:val="00FA4F31"/>
    <w:rsid w:val="00FB1785"/>
    <w:rsid w:val="00FB3E6A"/>
    <w:rsid w:val="00FB6896"/>
    <w:rsid w:val="00FC0492"/>
    <w:rsid w:val="00FC0C71"/>
    <w:rsid w:val="00FC2C32"/>
    <w:rsid w:val="00FC6CC6"/>
    <w:rsid w:val="00FD179A"/>
    <w:rsid w:val="00FD35FF"/>
    <w:rsid w:val="00FD4662"/>
    <w:rsid w:val="00FD71CB"/>
    <w:rsid w:val="00FE23FE"/>
    <w:rsid w:val="00FE37FE"/>
    <w:rsid w:val="00FE6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352A"/>
  <w15:docId w15:val="{F9A37AC1-2573-4748-B989-2AF51AC5A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paragraph" w:customStyle="1" w:styleId="Prosttext1">
    <w:name w:val="Prostý text1"/>
    <w:basedOn w:val="Normln"/>
    <w:uiPriority w:val="99"/>
    <w:rsid w:val="00FD4662"/>
    <w:pPr>
      <w:suppressAutoHyphens/>
      <w:spacing w:after="200" w:line="276" w:lineRule="auto"/>
    </w:pPr>
    <w:rPr>
      <w:rFonts w:ascii="Courier New" w:hAnsi="Courier New" w:cs="Courier New"/>
      <w:sz w:val="22"/>
      <w:szCs w:val="22"/>
      <w:lang w:val="en-US" w:eastAsia="en-US"/>
    </w:rPr>
  </w:style>
  <w:style w:type="paragraph" w:customStyle="1" w:styleId="WW-Zkladntext2">
    <w:name w:val="WW-Základní text 2"/>
    <w:basedOn w:val="Normln"/>
    <w:rsid w:val="002F45CF"/>
    <w:pPr>
      <w:suppressAutoHyphens/>
      <w:jc w:val="center"/>
    </w:pPr>
    <w:rPr>
      <w:rFonts w:ascii="Arial" w:hAnsi="Arial" w:cs="Arial"/>
      <w:b/>
      <w:bCs/>
      <w:sz w:val="32"/>
      <w:lang w:eastAsia="ar-SA"/>
    </w:rPr>
  </w:style>
  <w:style w:type="paragraph" w:customStyle="1" w:styleId="Default">
    <w:name w:val="Default"/>
    <w:rsid w:val="008D30B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29</Words>
  <Characters>6074</Characters>
  <Application>Microsoft Office Word</Application>
  <DocSecurity>0</DocSecurity>
  <Lines>50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7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obec Vestec</cp:lastModifiedBy>
  <cp:revision>3</cp:revision>
  <cp:lastPrinted>2021-02-11T11:37:00Z</cp:lastPrinted>
  <dcterms:created xsi:type="dcterms:W3CDTF">2021-12-22T07:17:00Z</dcterms:created>
  <dcterms:modified xsi:type="dcterms:W3CDTF">2021-12-22T07:17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